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eastAsia="en-GB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1EEF6F50" w:rsidR="000A03B2" w:rsidRPr="00B57B36" w:rsidRDefault="00A76EFC" w:rsidP="004C3D1D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eastAsia="en-GB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1EF36BED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7D24D70F" w:rsidR="00300E56" w:rsidRPr="0014464F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</w:pPr>
            <w:r w:rsidRPr="0014464F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Guest Editors:</w:t>
            </w:r>
            <w:r w:rsidR="00904C62" w:rsidRPr="0014464F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</w:t>
            </w:r>
          </w:p>
          <w:p w14:paraId="1B0F1814" w14:textId="52D7B759" w:rsidR="000A03B2" w:rsidRPr="00B57B36" w:rsidRDefault="0014464F" w:rsidP="0014464F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Copyright </w:t>
            </w:r>
            <w:proofErr w:type="gram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© 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AIDIC</w:t>
            </w:r>
            <w:proofErr w:type="gram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35F82022" w14:textId="722F1803" w:rsidR="00DA1422" w:rsidRPr="003A056D" w:rsidRDefault="00DA1422" w:rsidP="00DA1422">
      <w:pPr>
        <w:pStyle w:val="CETTitle"/>
      </w:pPr>
      <w:r w:rsidRPr="003A056D">
        <w:t xml:space="preserve">Uremic toxins removal with </w:t>
      </w:r>
      <w:r w:rsidR="001C755E">
        <w:br/>
      </w:r>
      <w:r w:rsidRPr="003A056D">
        <w:t xml:space="preserve">Mixed Matrix Membranes </w:t>
      </w:r>
      <w:proofErr w:type="spellStart"/>
      <w:r w:rsidRPr="003A056D">
        <w:t>Adsorbers</w:t>
      </w:r>
      <w:proofErr w:type="spellEnd"/>
      <w:r w:rsidRPr="003A056D">
        <w:t xml:space="preserve"> (MMMAs)</w:t>
      </w:r>
    </w:p>
    <w:p w14:paraId="64B6913B" w14:textId="77777777" w:rsidR="00631E31" w:rsidRPr="003A056D" w:rsidRDefault="00631E31" w:rsidP="004D69E2">
      <w:pPr>
        <w:pStyle w:val="CETAuthors"/>
        <w:rPr>
          <w:lang w:val="it-IT"/>
        </w:rPr>
      </w:pPr>
      <w:r w:rsidRPr="003A056D">
        <w:rPr>
          <w:lang w:val="it-IT"/>
        </w:rPr>
        <w:t>Matilde De Pascale</w:t>
      </w:r>
      <w:r>
        <w:rPr>
          <w:lang w:val="it-IT"/>
        </w:rPr>
        <w:t>*</w:t>
      </w:r>
      <w:r w:rsidRPr="003A056D">
        <w:rPr>
          <w:lang w:val="it-IT"/>
        </w:rPr>
        <w:t>, Maria Grazia De Angelis, Cristiana Boi</w:t>
      </w:r>
    </w:p>
    <w:p w14:paraId="7848D25B" w14:textId="77777777" w:rsidR="00631E31" w:rsidRDefault="00631E31" w:rsidP="00631E31">
      <w:pPr>
        <w:pStyle w:val="CETAddress"/>
      </w:pPr>
      <w:r w:rsidRPr="003A056D">
        <w:t>Department of Civil, Chemical, Environmental and Materials Engineering (DICAM), University of Bologna, via Terracini 28, Bologna, Italy.</w:t>
      </w:r>
    </w:p>
    <w:p w14:paraId="0127A28D" w14:textId="6A1956E5" w:rsidR="00E978D0" w:rsidRPr="00B57B36" w:rsidRDefault="00631E31" w:rsidP="00E978D0">
      <w:pPr>
        <w:pStyle w:val="CETemail"/>
      </w:pPr>
      <w:r w:rsidRPr="006F67B3">
        <w:rPr>
          <w:rFonts w:cs="Arial"/>
          <w:szCs w:val="16"/>
        </w:rPr>
        <w:t>matilde.depascale2@unibo.it</w:t>
      </w:r>
    </w:p>
    <w:p w14:paraId="72DAA893" w14:textId="730A4142" w:rsidR="00631E31" w:rsidRDefault="00631E31" w:rsidP="00631E31">
      <w:pPr>
        <w:pStyle w:val="CETBodytext"/>
      </w:pPr>
      <w:r w:rsidRPr="00631E31">
        <w:t xml:space="preserve">Mixed Matrix Membrane </w:t>
      </w:r>
      <w:proofErr w:type="spellStart"/>
      <w:r w:rsidRPr="00631E31">
        <w:t>Adsorbers</w:t>
      </w:r>
      <w:proofErr w:type="spellEnd"/>
      <w:r w:rsidRPr="00631E31">
        <w:t xml:space="preserve"> (MMMAs) </w:t>
      </w:r>
      <w:r w:rsidR="001C755E">
        <w:t xml:space="preserve">based on Cellulose Acetate (CA) </w:t>
      </w:r>
      <w:r w:rsidRPr="00631E31">
        <w:t xml:space="preserve">were prepared and tested for the removal of uremic toxins from </w:t>
      </w:r>
      <w:r w:rsidR="00732A2D">
        <w:t>spent dialysate</w:t>
      </w:r>
      <w:r w:rsidR="000D32D7">
        <w:t xml:space="preserve"> aqueous</w:t>
      </w:r>
      <w:r w:rsidR="00732A2D">
        <w:t xml:space="preserve"> streams</w:t>
      </w:r>
      <w:r w:rsidR="000D32D7">
        <w:t xml:space="preserve"> from hemodialysis treatments</w:t>
      </w:r>
      <w:r w:rsidRPr="00631E31">
        <w:t>. MMMAs were fabricated and modified with a natural zeolite, ZUF</w:t>
      </w:r>
      <w:r w:rsidR="00062111">
        <w:t>,</w:t>
      </w:r>
      <w:r w:rsidRPr="00631E31">
        <w:t xml:space="preserve"> to enhance the affinity towards urea, creatinine and uric acid. Water permeability tests and batch adsorption tests were performed on the prepared </w:t>
      </w:r>
      <w:r w:rsidR="001C755E">
        <w:t>MMMAs, obtaining</w:t>
      </w:r>
      <w:r w:rsidRPr="00631E31">
        <w:t xml:space="preserve"> encouraging results. The removal capacity of the pure </w:t>
      </w:r>
      <w:r w:rsidR="001C755E">
        <w:t>CA</w:t>
      </w:r>
      <w:r w:rsidRPr="00631E31">
        <w:t xml:space="preserve"> membranes is improved </w:t>
      </w:r>
      <w:r w:rsidR="00062111">
        <w:t xml:space="preserve">after addition of ZUF </w:t>
      </w:r>
      <w:r w:rsidR="001C755E">
        <w:t>by factors as high as</w:t>
      </w:r>
      <w:r w:rsidRPr="00631E31">
        <w:t xml:space="preserve"> 83% for urea and up to 28% for creatinine. </w:t>
      </w:r>
    </w:p>
    <w:p w14:paraId="476B2F2E" w14:textId="509D68CB" w:rsidR="00600535" w:rsidRPr="00B57B36" w:rsidRDefault="0052404B" w:rsidP="0052404B">
      <w:pPr>
        <w:pStyle w:val="CETHeading1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1. </w:t>
      </w:r>
      <w:r w:rsidR="00600535" w:rsidRPr="00B57B36">
        <w:rPr>
          <w:lang w:val="en-GB"/>
        </w:rPr>
        <w:t>Introduction</w:t>
      </w:r>
    </w:p>
    <w:p w14:paraId="6ECD8F23" w14:textId="608757DC" w:rsidR="00317D59" w:rsidRDefault="00631E31" w:rsidP="00317D59">
      <w:pPr>
        <w:pStyle w:val="CETBodytext"/>
      </w:pPr>
      <w:r w:rsidRPr="00631E31">
        <w:t xml:space="preserve">Hemodialysis is the </w:t>
      </w:r>
      <w:r w:rsidR="00FA488A">
        <w:t>main</w:t>
      </w:r>
      <w:r w:rsidRPr="00631E31">
        <w:t xml:space="preserve"> </w:t>
      </w:r>
      <w:r w:rsidR="00FA488A">
        <w:t xml:space="preserve">therapeutic </w:t>
      </w:r>
      <w:r w:rsidRPr="00631E31">
        <w:t>treatment for people affected by chronic kidney failure, that were approximately 3.2 million at the end of 2017 (Valorization addendum, Maastricht University Research Portal 29/01/2019). Fo</w:t>
      </w:r>
      <w:r w:rsidR="00732A2D">
        <w:t>r each patient, according to</w:t>
      </w:r>
      <w:r w:rsidRPr="00631E31">
        <w:t xml:space="preserve"> clinical conditions, the hemodialysis cycle needs to be repeated 3-4 times a week with a water consumption of 150 L </w:t>
      </w:r>
      <w:r w:rsidR="00732A2D">
        <w:t xml:space="preserve">for </w:t>
      </w:r>
      <w:r w:rsidRPr="00631E31">
        <w:t xml:space="preserve">every treatment (Association for the Advancement of Medical Instrumentation, 2013). </w:t>
      </w:r>
    </w:p>
    <w:p w14:paraId="749E71F8" w14:textId="785ECC5D" w:rsidR="008A573C" w:rsidRDefault="00631E31" w:rsidP="00317D59">
      <w:pPr>
        <w:pStyle w:val="CETBodytext"/>
      </w:pPr>
      <w:r w:rsidRPr="00631E31">
        <w:t xml:space="preserve">To reduce hemodialysis wastewater, several studies proposed the reuse of dialysate in landscape and irrigation programs (Agar </w:t>
      </w:r>
      <w:r w:rsidRPr="002A1C94">
        <w:rPr>
          <w:i/>
        </w:rPr>
        <w:t>et al</w:t>
      </w:r>
      <w:r w:rsidRPr="00631E31">
        <w:t xml:space="preserve">., 2008, </w:t>
      </w:r>
      <w:proofErr w:type="spellStart"/>
      <w:r w:rsidRPr="00631E31">
        <w:t>Tarrass</w:t>
      </w:r>
      <w:proofErr w:type="spellEnd"/>
      <w:r w:rsidRPr="00631E31">
        <w:t xml:space="preserve"> </w:t>
      </w:r>
      <w:r w:rsidRPr="002A1C94">
        <w:rPr>
          <w:i/>
        </w:rPr>
        <w:t>et al</w:t>
      </w:r>
      <w:r w:rsidRPr="00631E31">
        <w:t xml:space="preserve">., 2008 and Haslam </w:t>
      </w:r>
      <w:r w:rsidRPr="002A1C94">
        <w:rPr>
          <w:i/>
        </w:rPr>
        <w:t>et al</w:t>
      </w:r>
      <w:r w:rsidRPr="00631E31">
        <w:t>. 2007) or the continuous renew</w:t>
      </w:r>
      <w:r w:rsidR="00BC59C6">
        <w:t>al</w:t>
      </w:r>
      <w:r w:rsidRPr="00631E31">
        <w:t xml:space="preserve"> of the spent dialysate solution during the hemodialysis process through one or more sorbent cartridge</w:t>
      </w:r>
      <w:r w:rsidR="00BC59C6">
        <w:t>s,</w:t>
      </w:r>
      <w:r w:rsidRPr="00631E31">
        <w:t xml:space="preserve"> </w:t>
      </w:r>
      <w:r w:rsidR="00BC59C6">
        <w:t>containing</w:t>
      </w:r>
      <w:r w:rsidRPr="00631E31">
        <w:t xml:space="preserve"> different adsorbent materials. This work is </w:t>
      </w:r>
      <w:r w:rsidR="00604904">
        <w:t>focus</w:t>
      </w:r>
      <w:r w:rsidRPr="00631E31">
        <w:t xml:space="preserve">ed on the selective removal of uremic toxins, especially urea, creatinine and uric acid, from the spent dialysate side of the dialyzer using solid adsorbents such as </w:t>
      </w:r>
      <w:proofErr w:type="spellStart"/>
      <w:r w:rsidRPr="00631E31">
        <w:t>Zeolith</w:t>
      </w:r>
      <w:proofErr w:type="spellEnd"/>
      <w:r w:rsidRPr="00631E31">
        <w:t xml:space="preserve"> UF (ZUF) embedded in Mixed Matrix Membranes </w:t>
      </w:r>
      <w:proofErr w:type="spellStart"/>
      <w:r w:rsidRPr="00631E31">
        <w:t>Adsorbers</w:t>
      </w:r>
      <w:proofErr w:type="spellEnd"/>
      <w:r w:rsidRPr="00631E31">
        <w:t xml:space="preserve"> (MMMAs) based on </w:t>
      </w:r>
      <w:r w:rsidR="00C24B4E">
        <w:t>Cellulose A</w:t>
      </w:r>
      <w:r w:rsidRPr="00631E31">
        <w:t>cetate</w:t>
      </w:r>
      <w:r w:rsidR="00C24B4E">
        <w:t xml:space="preserve"> (CA)</w:t>
      </w:r>
      <w:r w:rsidRPr="00631E31">
        <w:t>.</w:t>
      </w:r>
    </w:p>
    <w:p w14:paraId="5E6639FC" w14:textId="77777777" w:rsidR="00317D59" w:rsidRPr="003A056D" w:rsidRDefault="00317D59" w:rsidP="00317D59">
      <w:pPr>
        <w:pStyle w:val="CETHeading1"/>
        <w:numPr>
          <w:ilvl w:val="0"/>
          <w:numId w:val="0"/>
        </w:numPr>
      </w:pPr>
      <w:r w:rsidRPr="003A056D">
        <w:t>2. Materials and Methods</w:t>
      </w:r>
    </w:p>
    <w:p w14:paraId="12CB53AA" w14:textId="46B98443" w:rsidR="00317D59" w:rsidRDefault="00317D59" w:rsidP="00317D59">
      <w:pPr>
        <w:pStyle w:val="CETBodytext"/>
        <w:rPr>
          <w:b/>
        </w:rPr>
      </w:pPr>
      <w:r w:rsidRPr="003A056D">
        <w:t>This work provides a method for the synthesis of porous MMMAs through the phase inversion casting technique (</w:t>
      </w:r>
      <w:proofErr w:type="spellStart"/>
      <w:r w:rsidRPr="003A056D">
        <w:rPr>
          <w:rStyle w:val="normaltextrun"/>
          <w:rFonts w:cs="Arial"/>
          <w:color w:val="000000"/>
          <w:szCs w:val="18"/>
          <w:bdr w:val="none" w:sz="0" w:space="0" w:color="auto" w:frame="1"/>
        </w:rPr>
        <w:t>Saljoughi</w:t>
      </w:r>
      <w:proofErr w:type="spellEnd"/>
      <w:r w:rsidRPr="003A056D"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 </w:t>
      </w:r>
      <w:r w:rsidRPr="002A1C94">
        <w:rPr>
          <w:rStyle w:val="normaltextrun"/>
          <w:rFonts w:cs="Arial"/>
          <w:i/>
          <w:color w:val="000000"/>
          <w:szCs w:val="18"/>
          <w:bdr w:val="none" w:sz="0" w:space="0" w:color="auto" w:frame="1"/>
        </w:rPr>
        <w:t xml:space="preserve">et </w:t>
      </w:r>
      <w:r w:rsidRPr="002A1C94">
        <w:rPr>
          <w:rStyle w:val="normaltextrun"/>
          <w:rFonts w:cs="Arial"/>
          <w:color w:val="000000"/>
          <w:szCs w:val="18"/>
          <w:bdr w:val="none" w:sz="0" w:space="0" w:color="auto" w:frame="1"/>
        </w:rPr>
        <w:t>al</w:t>
      </w:r>
      <w:r w:rsidRPr="003A056D">
        <w:rPr>
          <w:rStyle w:val="normaltextrun"/>
          <w:rFonts w:cs="Arial"/>
          <w:color w:val="000000"/>
          <w:szCs w:val="18"/>
          <w:bdr w:val="none" w:sz="0" w:space="0" w:color="auto" w:frame="1"/>
        </w:rPr>
        <w:t>.,2008</w:t>
      </w:r>
      <w:r w:rsidRPr="003A056D">
        <w:t xml:space="preserve">). Precise casting conditions need to be respected to obtain a </w:t>
      </w:r>
      <w:r w:rsidR="00856CCC">
        <w:t>CA</w:t>
      </w:r>
      <w:r w:rsidRPr="003A056D">
        <w:t xml:space="preserve"> matrix with the desired porosity. The adsorption isothe</w:t>
      </w:r>
      <w:r w:rsidR="00856CCC">
        <w:t>rms were obtained for ZUF</w:t>
      </w:r>
      <w:r w:rsidRPr="003A056D">
        <w:t>, ZSM</w:t>
      </w:r>
      <w:r w:rsidR="00125920">
        <w:t>-5, and for Activated C</w:t>
      </w:r>
      <w:r w:rsidR="00856CCC">
        <w:t>arbon (A</w:t>
      </w:r>
      <w:r w:rsidRPr="003A056D">
        <w:t>C) to evaluate its affinity towards the toxins. The MMMAs prepared were tested for the adsorption of uremic toxins and the hydraulic permeability was calculated in a dead-end ultrafiltration cell.</w:t>
      </w:r>
    </w:p>
    <w:p w14:paraId="6CD55BBE" w14:textId="77777777" w:rsidR="00317D59" w:rsidRPr="003A056D" w:rsidRDefault="00317D59" w:rsidP="00317D59">
      <w:pPr>
        <w:pStyle w:val="CETheadingx"/>
        <w:numPr>
          <w:ilvl w:val="0"/>
          <w:numId w:val="0"/>
        </w:numPr>
      </w:pPr>
      <w:r w:rsidRPr="003A056D">
        <w:t>2.1 Materials</w:t>
      </w:r>
    </w:p>
    <w:p w14:paraId="502D82FB" w14:textId="288AF2D5" w:rsidR="00317D59" w:rsidRPr="003A056D" w:rsidRDefault="00317D59" w:rsidP="00317D59">
      <w:pPr>
        <w:pStyle w:val="CETBodytext"/>
      </w:pPr>
      <w:r w:rsidRPr="003A056D">
        <w:t xml:space="preserve">ZUF (HEU) type of zeolite was purchased in powder from </w:t>
      </w:r>
      <w:proofErr w:type="spellStart"/>
      <w:r w:rsidRPr="003A056D">
        <w:t>ZeoBent</w:t>
      </w:r>
      <w:proofErr w:type="spellEnd"/>
      <w:r w:rsidRPr="003A056D">
        <w:t xml:space="preserve"> </w:t>
      </w:r>
      <w:proofErr w:type="spellStart"/>
      <w:r w:rsidRPr="003A056D">
        <w:t>Handels</w:t>
      </w:r>
      <w:proofErr w:type="spellEnd"/>
      <w:r w:rsidRPr="003A056D">
        <w:t xml:space="preserve"> GmbH. According to the datasheet the particle diameter was estimated to be lower than 10 µm. Pellets of ZSM-5 were </w:t>
      </w:r>
      <w:r w:rsidR="001B2574">
        <w:t xml:space="preserve">kindly </w:t>
      </w:r>
      <w:r w:rsidRPr="003A056D">
        <w:t xml:space="preserve">supplied by </w:t>
      </w:r>
      <w:proofErr w:type="spellStart"/>
      <w:r w:rsidRPr="003A056D">
        <w:t>ZeoChem</w:t>
      </w:r>
      <w:proofErr w:type="spellEnd"/>
      <w:r w:rsidRPr="003A056D">
        <w:t xml:space="preserve"> AG (</w:t>
      </w:r>
      <w:proofErr w:type="spellStart"/>
      <w:r w:rsidRPr="003A056D">
        <w:t>ZEOcat</w:t>
      </w:r>
      <w:proofErr w:type="spellEnd"/>
      <w:r w:rsidRPr="003A056D">
        <w:t xml:space="preserve"> Z-400) and grinded to obtain a fraction with the particle dimension ≤ 150 µm. For this work, activated carbon was purchased from Sigma-Aldrich (</w:t>
      </w:r>
      <w:proofErr w:type="spellStart"/>
      <w:r w:rsidRPr="003A056D">
        <w:t>Draco</w:t>
      </w:r>
      <w:r w:rsidRPr="003A056D">
        <w:rPr>
          <w:vertAlign w:val="superscript"/>
        </w:rPr>
        <w:t>®</w:t>
      </w:r>
      <w:r w:rsidRPr="003A056D">
        <w:t>KB</w:t>
      </w:r>
      <w:proofErr w:type="spellEnd"/>
      <w:r w:rsidRPr="003A056D">
        <w:t xml:space="preserve"> Sigma-Aldrich, USA) in granules and only the fraction of material with a particle diameter &lt; 53 µm was </w:t>
      </w:r>
      <w:r w:rsidR="001B2574">
        <w:t>used</w:t>
      </w:r>
      <w:r w:rsidRPr="003A056D">
        <w:t xml:space="preserve"> for the experiments.</w:t>
      </w:r>
    </w:p>
    <w:p w14:paraId="7D06B3DE" w14:textId="48D55620" w:rsidR="00317D59" w:rsidRDefault="00317D59" w:rsidP="00317D59">
      <w:pPr>
        <w:pStyle w:val="CETBodytext"/>
      </w:pPr>
      <w:r w:rsidRPr="003A056D">
        <w:t>Urea was purchased from Sigma Aldrich</w:t>
      </w:r>
      <w:r w:rsidRPr="003A056D">
        <w:rPr>
          <w:vertAlign w:val="superscript"/>
        </w:rPr>
        <w:t>®</w:t>
      </w:r>
      <w:r w:rsidRPr="003A056D">
        <w:t xml:space="preserve">, while creatinine and uric acid from </w:t>
      </w:r>
      <w:proofErr w:type="spellStart"/>
      <w:r w:rsidRPr="003A056D">
        <w:t>Acros</w:t>
      </w:r>
      <w:proofErr w:type="spellEnd"/>
      <w:r w:rsidRPr="003A056D">
        <w:t xml:space="preserve"> Organics</w:t>
      </w:r>
      <w:r w:rsidRPr="003A056D">
        <w:rPr>
          <w:vertAlign w:val="superscript"/>
        </w:rPr>
        <w:t>®</w:t>
      </w:r>
      <w:r w:rsidR="008F6264">
        <w:t>. For MMMAs fabrication, C</w:t>
      </w:r>
      <w:r w:rsidRPr="003A056D">
        <w:t xml:space="preserve">ellulose </w:t>
      </w:r>
      <w:r w:rsidR="008F6264">
        <w:t>A</w:t>
      </w:r>
      <w:r w:rsidRPr="003A056D">
        <w:t>cetate (M</w:t>
      </w:r>
      <w:r w:rsidRPr="003A056D">
        <w:rPr>
          <w:vertAlign w:val="subscript"/>
        </w:rPr>
        <w:t>n</w:t>
      </w:r>
      <w:r w:rsidRPr="003A056D">
        <w:t xml:space="preserve"> ≈ 30000 Da</w:t>
      </w:r>
      <w:r w:rsidR="00671EAE">
        <w:t>, DS =2.4</w:t>
      </w:r>
      <w:r w:rsidRPr="003A056D">
        <w:t xml:space="preserve">) and </w:t>
      </w:r>
      <w:proofErr w:type="gramStart"/>
      <w:r w:rsidRPr="003A056D">
        <w:t>poly(</w:t>
      </w:r>
      <w:proofErr w:type="gramEnd"/>
      <w:r w:rsidRPr="003A056D">
        <w:t>ethylene glycol) (PEG) (M</w:t>
      </w:r>
      <w:r w:rsidRPr="003A056D">
        <w:rPr>
          <w:vertAlign w:val="subscript"/>
        </w:rPr>
        <w:t>w</w:t>
      </w:r>
      <w:r w:rsidRPr="003A056D">
        <w:t xml:space="preserve"> = 400 Da) were </w:t>
      </w:r>
      <w:r w:rsidRPr="003A056D">
        <w:lastRenderedPageBreak/>
        <w:t>purchased from Sigma Aldrich</w:t>
      </w:r>
      <w:r w:rsidRPr="003A056D">
        <w:rPr>
          <w:vertAlign w:val="superscript"/>
        </w:rPr>
        <w:t>®</w:t>
      </w:r>
      <w:r w:rsidRPr="003A056D">
        <w:t xml:space="preserve">. The solvent used is 1-Methyl-2-pyrrolidone (NMP) and it was purchased from </w:t>
      </w:r>
      <w:proofErr w:type="spellStart"/>
      <w:r w:rsidRPr="003A056D">
        <w:t>Fluorochem</w:t>
      </w:r>
      <w:proofErr w:type="spellEnd"/>
      <w:r w:rsidRPr="003A056D">
        <w:t>.</w:t>
      </w:r>
    </w:p>
    <w:p w14:paraId="052F3FF1" w14:textId="77777777" w:rsidR="00317D59" w:rsidRPr="003A056D" w:rsidRDefault="00317D59" w:rsidP="00317D59">
      <w:pPr>
        <w:pStyle w:val="CETheadingx"/>
        <w:numPr>
          <w:ilvl w:val="0"/>
          <w:numId w:val="0"/>
        </w:numPr>
      </w:pPr>
      <w:r w:rsidRPr="003A056D">
        <w:t>2.2 Methods</w:t>
      </w:r>
    </w:p>
    <w:p w14:paraId="00B4B06F" w14:textId="259CA4CD" w:rsidR="00317D59" w:rsidRPr="003A056D" w:rsidRDefault="00317D59" w:rsidP="00317D59">
      <w:pPr>
        <w:pStyle w:val="CETBodytext"/>
      </w:pPr>
      <w:r w:rsidRPr="003A056D">
        <w:t xml:space="preserve">MMMAs synthesis involved the preparation of a solution of NMP and ZUF that </w:t>
      </w:r>
      <w:r w:rsidR="00125920">
        <w:t>was</w:t>
      </w:r>
      <w:r w:rsidRPr="003A056D">
        <w:t xml:space="preserve"> sonicated for 5 min to insure a homogenous dispersion. Subsequently, </w:t>
      </w:r>
      <w:r w:rsidR="00125920">
        <w:t>1/10 of the total polymer mass</w:t>
      </w:r>
      <w:r w:rsidRPr="003A056D">
        <w:t xml:space="preserve"> is added to the solvent-filler suspension to coat the inorganic particles to promote their dispersion into </w:t>
      </w:r>
      <w:r w:rsidR="00125920">
        <w:t>the</w:t>
      </w:r>
      <w:r w:rsidRPr="003A056D">
        <w:t xml:space="preserve"> organic environment. Afterwards, the remaining polymer and solvent were added to the PEG 400 (used as pore former). The complete s</w:t>
      </w:r>
      <w:r w:rsidR="00125920">
        <w:t>olution was stirred for 48 h</w:t>
      </w:r>
      <w:r w:rsidRPr="003A056D">
        <w:t xml:space="preserve"> and then casted. MMMAs were obtained through the phase inversion casting technique using deionized water as non-solvent. MMMAs were prepared at different </w:t>
      </w:r>
      <w:proofErr w:type="spellStart"/>
      <w:r w:rsidRPr="003A056D">
        <w:t>wt</w:t>
      </w:r>
      <w:proofErr w:type="spellEnd"/>
      <w:r w:rsidRPr="003A056D">
        <w:t>% of ZUF</w:t>
      </w:r>
      <w:r w:rsidR="00604904">
        <w:t>, namely</w:t>
      </w:r>
      <w:r w:rsidRPr="003A056D">
        <w:t xml:space="preserve"> 0, 5, 10, 15, 20, 25 and 30 </w:t>
      </w:r>
      <w:proofErr w:type="spellStart"/>
      <w:r w:rsidRPr="003A056D">
        <w:t>wt</w:t>
      </w:r>
      <w:proofErr w:type="spellEnd"/>
      <w:r w:rsidRPr="003A056D">
        <w:t>%. After the preparation, MMMAs need to be thermally treated for 1 week at 40°C in a thermostatic water bath.</w:t>
      </w:r>
    </w:p>
    <w:p w14:paraId="2EE1486C" w14:textId="77777777" w:rsidR="00317D59" w:rsidRPr="003A056D" w:rsidRDefault="00317D59" w:rsidP="00317D59">
      <w:pPr>
        <w:pStyle w:val="CETBodytext"/>
      </w:pPr>
    </w:p>
    <w:p w14:paraId="13A4369F" w14:textId="1AF4D9D8" w:rsidR="00317D59" w:rsidRPr="003A056D" w:rsidRDefault="00317D59" w:rsidP="00317D59">
      <w:pPr>
        <w:pStyle w:val="CETBodytext"/>
      </w:pPr>
      <w:r w:rsidRPr="003A056D">
        <w:t>Adsorption isotherm</w:t>
      </w:r>
      <w:r w:rsidR="00125920">
        <w:t>s</w:t>
      </w:r>
      <w:r w:rsidRPr="003A056D">
        <w:t>: 0.125 g</w:t>
      </w:r>
      <w:r w:rsidR="00125920">
        <w:t xml:space="preserve"> </w:t>
      </w:r>
      <w:r w:rsidRPr="003A056D">
        <w:t>of adsorbent material were weighted in a beaker and 4 mL of the pure toxin solution were added. Th</w:t>
      </w:r>
      <w:r w:rsidR="00125920">
        <w:t>e system was shaken for 24 h</w:t>
      </w:r>
      <w:r w:rsidRPr="003A056D">
        <w:t xml:space="preserve"> at 90 rpm at ambient temperature. To obtain a complete characterization of the adsorption capacity of the solid material, solutions at different toxin concentration</w:t>
      </w:r>
      <w:r w:rsidR="00125920">
        <w:t>s</w:t>
      </w:r>
      <w:r w:rsidRPr="003A056D">
        <w:t xml:space="preserve"> </w:t>
      </w:r>
      <w:r w:rsidR="00125920">
        <w:t>were</w:t>
      </w:r>
      <w:r w:rsidRPr="003A056D">
        <w:t xml:space="preserve"> sampled and analyzed. </w:t>
      </w:r>
    </w:p>
    <w:p w14:paraId="1DD03982" w14:textId="77777777" w:rsidR="00317D59" w:rsidRPr="003A056D" w:rsidRDefault="00317D59" w:rsidP="00317D59">
      <w:pPr>
        <w:pStyle w:val="CETBodytext"/>
      </w:pPr>
    </w:p>
    <w:p w14:paraId="583AF3D9" w14:textId="298027A0" w:rsidR="00317D59" w:rsidRPr="003A056D" w:rsidRDefault="00317D59" w:rsidP="00317D59">
      <w:pPr>
        <w:pStyle w:val="CETBodytext"/>
        <w:rPr>
          <w:rFonts w:eastAsia="Times New Roman,"/>
        </w:rPr>
      </w:pPr>
      <w:r w:rsidRPr="003A056D">
        <w:t>Ba</w:t>
      </w:r>
      <w:r w:rsidR="00125920">
        <w:t>tch characterization of MMMAs: p</w:t>
      </w:r>
      <w:r w:rsidRPr="003A056D">
        <w:t xml:space="preserve">ure polymeric membranes and MMMAs were tested in batch to characterize their adsorption capacity. Two disks of 15 mm of diameter were cut and put in contact with 2 mL of the pure toxin solution. The system was </w:t>
      </w:r>
      <w:r w:rsidR="00604904">
        <w:t xml:space="preserve">kept under mild agitation </w:t>
      </w:r>
      <w:r w:rsidRPr="003A056D">
        <w:t xml:space="preserve">for 24 h before the analysis. </w:t>
      </w:r>
    </w:p>
    <w:p w14:paraId="68A9B631" w14:textId="77777777" w:rsidR="00317D59" w:rsidRPr="003A056D" w:rsidRDefault="00317D59" w:rsidP="00317D59">
      <w:pPr>
        <w:pStyle w:val="CETBodytext"/>
      </w:pPr>
    </w:p>
    <w:p w14:paraId="355061E1" w14:textId="5276DC16" w:rsidR="00317D59" w:rsidRPr="003A056D" w:rsidRDefault="00604904" w:rsidP="00604904">
      <w:pPr>
        <w:pStyle w:val="CETBodytext"/>
      </w:pPr>
      <w:r>
        <w:t>To measure the h</w:t>
      </w:r>
      <w:r w:rsidR="00317D59" w:rsidRPr="003A056D">
        <w:t>ydra</w:t>
      </w:r>
      <w:r>
        <w:t>ulic permeability,</w:t>
      </w:r>
      <w:r w:rsidR="00125920">
        <w:t xml:space="preserve"> p</w:t>
      </w:r>
      <w:r w:rsidR="00317D59" w:rsidRPr="003A056D">
        <w:t xml:space="preserve">ure polymeric membranes and MMMAs were tested in a dead-end ultrafiltration cell, </w:t>
      </w:r>
      <w:proofErr w:type="spellStart"/>
      <w:r w:rsidR="00317D59" w:rsidRPr="003A056D">
        <w:t>Amicon</w:t>
      </w:r>
      <w:proofErr w:type="spellEnd"/>
      <w:r w:rsidR="00317D59" w:rsidRPr="003A056D">
        <w:rPr>
          <w:vertAlign w:val="superscript"/>
        </w:rPr>
        <w:t>®</w:t>
      </w:r>
      <w:r w:rsidR="00317D59" w:rsidRPr="003A056D">
        <w:t xml:space="preserve"> stirred cell. T</w:t>
      </w:r>
      <w:r>
        <w:t>he experiments</w:t>
      </w:r>
      <w:r w:rsidR="00317D59" w:rsidRPr="003A056D">
        <w:t xml:space="preserve"> were performed at different pressure</w:t>
      </w:r>
      <w:r>
        <w:t>s</w:t>
      </w:r>
      <w:r w:rsidR="00317D59" w:rsidRPr="003A056D">
        <w:t>, from 0.5 to 1.5</w:t>
      </w:r>
      <w:r w:rsidR="00125920">
        <w:t xml:space="preserve"> bar</w:t>
      </w:r>
      <w:r>
        <w:t xml:space="preserve">, the water fluxes were then </w:t>
      </w:r>
      <w:r w:rsidR="00E2574B" w:rsidRPr="003A056D">
        <w:t>measured,</w:t>
      </w:r>
      <w:r w:rsidR="00317D59" w:rsidRPr="003A056D">
        <w:t xml:space="preserve"> and </w:t>
      </w:r>
      <w:r>
        <w:t xml:space="preserve">the </w:t>
      </w:r>
      <w:r w:rsidR="00317D59" w:rsidRPr="003A056D">
        <w:t>hydraulic permeability w</w:t>
      </w:r>
      <w:r>
        <w:t>as</w:t>
      </w:r>
      <w:r w:rsidR="00317D59" w:rsidRPr="003A056D">
        <w:t xml:space="preserve"> calculated.</w:t>
      </w:r>
    </w:p>
    <w:p w14:paraId="67C7B7B9" w14:textId="77777777" w:rsidR="00317D59" w:rsidRPr="003A056D" w:rsidRDefault="00317D59" w:rsidP="00317D59">
      <w:pPr>
        <w:pStyle w:val="CETBodytext"/>
      </w:pPr>
    </w:p>
    <w:p w14:paraId="73E01CE1" w14:textId="7FFEF099" w:rsidR="00317D59" w:rsidRDefault="00317D59" w:rsidP="00317D59">
      <w:pPr>
        <w:pStyle w:val="CETBodytext"/>
      </w:pPr>
      <w:r w:rsidRPr="003A056D">
        <w:t>Scann</w:t>
      </w:r>
      <w:r w:rsidR="00D4540D">
        <w:t>ing Electron Microscopy (SEM): s</w:t>
      </w:r>
      <w:r w:rsidRPr="003A056D">
        <w:t>amples were prepared using liquid nitrogen to obtain a fragile fracture and to prevent stretching of the polymer fibers. Subsequently, they were dried overnight at 50 °C. Images were taken after metallization with aluminum by a Philips XL 20 SEM microscope (FEI).</w:t>
      </w:r>
    </w:p>
    <w:p w14:paraId="4122AD65" w14:textId="77777777" w:rsidR="00317D59" w:rsidRPr="003A056D" w:rsidRDefault="00317D59" w:rsidP="00317D59">
      <w:pPr>
        <w:pStyle w:val="CETHeading1"/>
        <w:numPr>
          <w:ilvl w:val="0"/>
          <w:numId w:val="0"/>
        </w:numPr>
      </w:pPr>
      <w:r>
        <w:t xml:space="preserve">3. </w:t>
      </w:r>
      <w:r w:rsidRPr="003A056D">
        <w:t>Results and Discussion</w:t>
      </w:r>
    </w:p>
    <w:p w14:paraId="3637F3A1" w14:textId="1EE6E0FE" w:rsidR="000F787C" w:rsidRDefault="000F787C" w:rsidP="000F787C">
      <w:pPr>
        <w:pStyle w:val="CETBodytext"/>
      </w:pPr>
      <w:r w:rsidRPr="003A056D">
        <w:t>The morphology was investigated through SEM analysis and a typical structure of a MMMA is shown i</w:t>
      </w:r>
      <w:r w:rsidR="00D4540D">
        <w:t>n Figure 1</w:t>
      </w:r>
      <w:r w:rsidRPr="003A056D">
        <w:t>.</w:t>
      </w:r>
    </w:p>
    <w:p w14:paraId="72611F35" w14:textId="42283C7B" w:rsidR="00D4540D" w:rsidRDefault="00D4540D" w:rsidP="000F787C">
      <w:pPr>
        <w:pStyle w:val="CETBodytext"/>
      </w:pPr>
    </w:p>
    <w:p w14:paraId="12F71763" w14:textId="77777777" w:rsidR="00D4540D" w:rsidRPr="003A056D" w:rsidRDefault="00D4540D" w:rsidP="000F787C">
      <w:pPr>
        <w:pStyle w:val="CETBodytext"/>
      </w:pPr>
    </w:p>
    <w:p w14:paraId="1527D4F7" w14:textId="20ADAF3B" w:rsidR="000F787C" w:rsidRPr="000F787C" w:rsidRDefault="00993316" w:rsidP="000F787C">
      <w:pPr>
        <w:pStyle w:val="CETCaption"/>
      </w:pPr>
      <w:r w:rsidRPr="00993316"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D8843C3" wp14:editId="4CFEABE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333172" cy="2038350"/>
                <wp:effectExtent l="0" t="0" r="0" b="0"/>
                <wp:wrapNone/>
                <wp:docPr id="28" name="Gruppo 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3172" cy="2038350"/>
                          <a:chOff x="0" y="0"/>
                          <a:chExt cx="5333172" cy="2038350"/>
                        </a:xfrm>
                      </wpg:grpSpPr>
                      <wpg:grpSp>
                        <wpg:cNvPr id="29" name="Gruppo 29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5248276" cy="2038350"/>
                            <a:chOff x="0" y="0"/>
                            <a:chExt cx="6720000" cy="2520000"/>
                          </a:xfrm>
                        </wpg:grpSpPr>
                        <pic:pic xmlns:pic="http://schemas.openxmlformats.org/drawingml/2006/picture">
                          <pic:nvPicPr>
                            <pic:cNvPr id="30" name="Immagine 30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360000" cy="2520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1" name="Immagine 31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60000" y="0"/>
                              <a:ext cx="3360000" cy="25200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2" name="Casella di testo 4">
                          <a:extLst/>
                        </wps:cNvPr>
                        <wps:cNvSpPr txBox="1"/>
                        <wps:spPr>
                          <a:xfrm>
                            <a:off x="0" y="0"/>
                            <a:ext cx="419100" cy="2952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4E284B1" w14:textId="77777777" w:rsidR="00993316" w:rsidRDefault="00993316" w:rsidP="00993316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it-IT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Casella di testo 9">
                          <a:extLst/>
                        </wps:cNvPr>
                        <wps:cNvSpPr txBox="1"/>
                        <wps:spPr>
                          <a:xfrm>
                            <a:off x="4914072" y="0"/>
                            <a:ext cx="419100" cy="2667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095258" w14:textId="77777777" w:rsidR="00993316" w:rsidRDefault="00993316" w:rsidP="00993316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it-IT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8843C3" id="Gruppo 8" o:spid="_x0000_s1026" style="position:absolute;left:0;text-align:left;margin-left:0;margin-top:0;width:419.95pt;height:160.5pt;z-index:251659264;mso-width-relative:margin;mso-height-relative:margin" coordsize="53331,20383" o:gfxdata="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FpYeHNYPzcrKygrMi0tMDcr&#10;NTc1LSstNTI6Nzw3PDI/PDw/PDw6PzxBRklJRD9ORElGOkRBP0ZGQUFBSUE3P0E8PDpEQTcyOjU6&#10;OjJJPDxBN048RkE/RklBREk/OkQ/S0E6SUlJTlVdTmRzfYKRfV9YWFA8NzU6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BaZ3t9WDwyLS0tKysrMDwtOjItNTI8Pzo6PDU8NTU6PDc1Oj81OjU6PD9LPElE&#10;RkQ/S0RTPD9JRElTQTw3QVNLNzw/PEE1QTc8REY3SUE6NUZBPDc8PD9ERFVGUEtJREZJUFNVS1Ba&#10;X0tkfYCWWEY6P0Q/Nzc3M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F1uZ0k3Mi0rKCgtNS0rMjIw&#10;QTI/Pz86NzI8RkY6Pzw3REE3SzpGP1BGRkFES0FBP1pGTkRQPEtJUzdBPzw6OkQ8N0E8P0lEP0tB&#10;QUE/PEtGS0Y8ST9GOk48Sz9ERkZJUFBJVV1kWHtzj32HZ0ZEOjo3Ny01LT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GRuYl08Nzo8NTAtOjdENzc1PzU3Ojo1QT86REQ6N0lBOkREPD9OUFBYST9JTklQ&#10;PElESVNLWEtTSTxLUD9QRj9BS0s8QUlBRjc8PEZOOkFTRj9GREFJQURGWFVLUE5JS0ZOc0taaYJz&#10;gntkUEY8PDU3Kys6Kzc1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kfXZaRDw6MisrMDwwPD9BSTo/&#10;P0ZLRDpGTkRVPE4/UEFERktEQVBETkFVUElOSU5EQVpLSVhJVUZGUDxORlNJQURGRklQS05OUERL&#10;PEFESUE/S0RLQUZQREZESURJS0FOUF1VdoeKnnZVQTdBMjoyMDc3LTAyM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tLTArMC0rNTItOkY6OklVZ4qKeIWgmYqMdnN7&#10;aXZ2blpYTlNQX1haTkZfXVBVYk5YXUtiYmdfYktaUF1dRlBYUFBdU19iX0tVWFVQPzxBUE5LRDJO&#10;UFNTOjU3Nzw1NTcyOjcyPz9GOjxLRDw8PElBMj88NTo3Q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MCstLSs3MDAyN0E3N0ZJS2JaaWdzeIWHc4KFgnZzYm5iSVhJTlhfUFpQU0tOTlBVWF1dUGdOVUtQ&#10;XWRYX0lVX1hiRFhTX2RTVVpfWEE/RlhLOk5JSUQ/Nz86NTo6Ojc3Pzw8Nz9BPzw8Nzc/PDc8N0E/&#10;STw8PDw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0rKDArKy0tOjAwNTc6PD9OU19YZ3t2dnZsX2JY&#10;Yl1kVWROX1hTX1NOUE5ES1hdYlNTWk5YTmRnWmdVWF1iX0lOWF1OUFVnWmluTl9TRks/P0RGRkk8&#10;RlM6P0FELT9BNzw3RkZLRj9EST9TRD9EPEE/UD8/P0s/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o&#10;KDArMi0tMjA3Nzo8QTc3PEZGRE5TVVVQUFVLVVBVSVBpWFNYRE5QXVpVVVViVVVYVVBuWEtLTlpd&#10;TmliUEFaX2ROU1pYU2JYU19TRDpBOlpJTjU6RElTRDo3MDU6PzU/OkRETjo/VUZaTktGST9EQUQ/&#10;P0k/Pw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KzAoNS0tMDUyMDU/Oj9GS0RBSV9GVUZOVU5VU0ta&#10;S1pnVVBTXUlaXVNdXV1JWGJLU1hTWGdTWl1aX19aXV9nUFhYbFBOX1pYX1NaX0ZBX1pLTj8/PD9E&#10;U0s8NzUyPEZEPD86Rjw/QT9GTkFEREZGU0FBREZJQV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ERGOkQ/UzxJ&#10;SVVTZ1VkWl1YS05OWFhaWGJfZ1NaZFhkXW5ndoWKdmlubmdpeIeAipSKlJaKipSjjJlsoICAbmli&#10;aVhLOj83PzotP0SPlnhzaWJaTkRLWFBTXUlBP1BESUtGU0ZEQTo/REFEP0FEUElBRkZJUERJ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BGREZBRE5EREtQZFVQX2laXV9QX1psYmlnZGdngG5kZF1pYmx2&#10;fWx7e3t7c3t7oIx4loWWo5R9noWKgm59Z3NVPz86PDcwMD88MD83fWlaWEtLS0FVTlVBRE5QRElB&#10;SUtESUtJTk5LUDdBTlBOSz9LRElJP0k/Uw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REldSUtQSVBO&#10;S1hYWl9dX1NiZGJuWl1ncW5pbl1ucYyHc3NzgmlxYoWHgI+Zj5aFhaCRhZGRjIKAaXtxWl1LOklG&#10;QTI3Mjw1RDo1P0FaS0Q/QUlBPEQ8Oj88P0Y/S1BLRFBGTktGS0taYlNJSU48TklQUEZJRE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EtLUFNTWlhLX25VWmlkbnFYZ2x9Ymd4c319imeblG6HfWSKioqR&#10;lIWFeH1keIB9fXGMh49ue2JpZ2dQX1pQUEZJTj9GST9GRjxEPz8/RERBRks6QUk6RDxTPzpLQUE3&#10;RktGWEtGS0tGWFNQS1VTWFNVSVhORkZJ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QU0ZVWk5QWF1k&#10;aVVaaWJnYl97c4KAbnticXF2Z3N4c3aChWd9bH1kc2lpZ2dzbIBuZ252bGdYWGJOTlNLSVBETjdJ&#10;REY8P1NOPD9GQUZaTkRETklJREZEPEZEPDw6QURERE5BSzVLTlNEREFLRks6SVVJUFVQS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WlVkYmJQVVpfbnF2cXNiXXZxYnhfcXhpbl1aaXFnaXtdeGJpXV1V&#10;Z1NnX11dU1hpVX1dVWlpX1pOTk5fZ0tTWElOWE5JSUZOREtTRkZGP0ZJSUZGWE5TUFVJRklGQURJ&#10;P0tOP0Q/Wlo/RDxEUERBPFNVUFBLTks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F1scWd2bmxubHZx&#10;dmxuZGdxaVpnbl1kU2JaX05QX19VUE5VUFpJUFBaWl1JX1hkWFNVUFpaVUlQX1VVYktOTlNLU0ZQ&#10;TlBQVUlOS1VEWE5ESURJRERLUEE/S0tGS1VOVUZLSUtQRE5VSUFGP05QRlBOUERLUE5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zX19uZGlpWlhfUFhdRlBQUElJSUFORkFBST9OS05YWktOUEtBRE5O&#10;XUlnUFNJWFhfcUtYVVBYYmRdUz9dTmxTXVNVXVhYU0tVXVhVN0ZGWE5TVURTWktTVVNETkRBSUtG&#10;ZFVJVVVLRlNOSURfSUtYS11VUFVYS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GRFVLRlBTTkROWktYWmdfU1hTWFNQZFViVV9fdmJdZHF9cYKPgIBk&#10;XXh4c2RzcXF2Z1VYX3FnZGRaWl8/MjAtKCgrKygoLS0tKysraW6Cdnh7dm52gIJxgICFgIB9dnZ2&#10;fXt4gn17ioWHe4WKjIKKnpSUqqWoq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RE5ESUlYTk5OU1hO&#10;WFBYWlNTU1pVWl9iVVVabGRpYnF4bG57hW6Fbm59c2xxfWlpdnNkZ1paX11LbFpTX1U8MC0rKCYo&#10;KCYmKCYtLXFpbG5xdoB2eHh7bHh4c4p7cXFxbGxpeHtzc3Z9dm5se3Z7h3aHhYKCka0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EZBQU5LTkROVVVJTlNYSVNYVVBTWl1aWlpfWlhfU2yCZHFshYB4bHFu&#10;bnaFe3FaaWJsX19YU19YX1VYUF1aNSYoKystKCstKCYrKCtnbG5zdnhzc3N4eG5xc3NsbHNscWxu&#10;bHZnbGlxcWxuZ2JsZ2R2dmx4dnuP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GQVBOS0RLS1BTXU5V&#10;UE5OUFpVS1pTX1hTXWJkWml7aW5sZ32Cbm5pbG54e3hsWFpnbmRfWlVdWmRVWl1aUzItKDArKyst&#10;JiYrKysoaWxnaXGAdnZzc3ZscX17cWduc2JuYmxxYmJiYl9pZ2dkWlNYWl1dbGx7e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SU5JUD9LRk5LVVNdU1BOTlNQWFVaWmJdWlhiX2l2bl1ieHiCdodxbHZ2&#10;e4BsaVpxcW5zYl1YU1hnX1pVX1ViSzUoKysoLS0rKysoKHFkZGxzh3hsbntuc254c3Fnbm5pZ19u&#10;X2RpX2JiZ2dfYmJYU19kXWJxeG4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//wAAAAAA&#10;AAAAAAAAAAAAAAAAAAAAAAAAAAAAAAAAAAAAAAAAAAAAAAAAAAAAAAAAAAAAAAAAAAAAAAAAAAAA&#10;AAAAAAAAAAAAAAAAAAAAAAAAAAAAAAAAAAAAAAAAAAAAAABTSURJTklLS05QSU5VWFBGVVhfX1VT&#10;WFhiZGdxgoVucYBdc1pnZ2lic2diZ3NiYmRdXVViU2JsSVhVVVVTUGIwMCgoJisrJigrKCYom5SF&#10;kYyZlpaZkZSgnpubgpSHj4d7fXh9eHt9eG5ueHFpeHF7cWJpbGduZ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RElJRE5ORE5QST9LVVhYU0RYTlpVXV1nX2Rnbo92bHuKinNnZGdfX19pZ2daZFVnX11i&#10;VVpYWFhaUE5TU1o/KC0rKy0oJi0oKygrJpGZpZuekY+WlKCgm5mRmZ6Rm5aWipGKjIB9e25xbG54&#10;dm5xaW5ne2lkaWw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9GS1BJS1BESUtLWE5LXU5aWlppWF1T&#10;Z2Rpe5SHfYKKmW5xYmdsaVpfX2xzWGJdWlpaXWlpYl1QXVVaVVBTNSsrKygmKyYoKCsoKCuZmY+e&#10;maqboKWqj5mZmZubrZSglJmemZuFjIp9goJzcWx7dnN4bHZue2xs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BERkZJTkZLQUZOUFNQWFpTU1VVXVBfbnNaYoJ9fXZ2ZF9nWl1TX2luaWRiWF1uXV1uWl9p&#10;X2lfWFhdVVVTVUstKy0mKCYoKCsrKygmm5SolqCboLSlnqWZqKWbnqOWoKWgo6CPlpmRjIKHgop7&#10;doB4gnt7eHhzew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SUZLS0tJRklQS0tTS1NOTlNYZFpfbF1s&#10;gGSHh3N4bmJfYmJiX11aXWJYaW5iZF1iZGJiaWRfWlNaVVBJTlgyKyYmKyYtKCYrMCsmKJaHnqCq&#10;qrKWqKOWm5mqoKOoo62bo6+ZpZuZnpuKlpaFj4J4gn19e3t7cX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FBJRklEP0lLSUlQUFVVU05QWlhkbGRsZGR9fYBie2RiXWJOZF9kZF1aWl9fXVhiYl1nXWlk&#10;X1pOU0tQTlBQUDAwLSgmKCgoKCsmJiublpavqp6jm56goKWjqrmvqJSjoKW3t6+epaitnp6Ph5GM&#10;gJSFjIWCgIJ2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JUE5GS1NOU1BJU0lLUFhQVV2Mj32Ac2dsbHFabnFf&#10;aW5fX11aXWdibF1sbFpYX2JaWlhaWlhTWlNYUEktKCgoKCYoJiYoJisoJisokZaeoL6jqrKtqKOl&#10;raqgoKqom5aPpaigoJ6PlJmbmZ6UqJaeo56bkaCRm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RktQ&#10;S0lOSU5QS11dWlNYVVVpgnuAhXtuXWduXWRpWFVibF9fXWJaVVBYZ1psZGRaWlpfXV9kUFVVS046&#10;KCYoLSgoKCgoKCYrJisoJqOom5Set6Olra2qm6CenqqlqKqemZuloKOoo5agpZ6Ulp6vr6iepaOe&#10;rag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EtaRkRLTktOUE5TTlVTWGRaZI+HgGxxWm5ne2ldZG5k&#10;WGRnZFNpWlVaWl1fWFVdWFNVZFVaXVhYSVNEQS0oKygoJigoKyYoKysoKCaRkaCvm56gt7KgoKWb&#10;npGRra+boKilmaOqlqOZtJmgpZSeoKWWsqWZqKiv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JS0tO&#10;RFBJVVNTWk5VX1hacX2WfXFkZ11uYm5uU1pdX19kX1pkWl1fWF9VWlNYZ2RdX1VTU2JYYlVOU0E/&#10;LSsrKCsrJiYoKCsoJigohZSZqqWjnpaovJ6bnq+elp6gnqOgmZ6bpaWgo6OWpaOemaqvqKq3raql&#10;n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S0ZJSVNOU1BTVVBTUFhaWn2KeHNkaWdzZ19QZ3FkWlha&#10;TmJfX2JVXWlYWGJpXVpiXVhYUF1VUFVTUFhaVTIrKyYrKCYtKysoKysoJpagm6WUqqqZpZubo5ug&#10;paCom5ujmZuPqKWRmZ6jo6OgmYebraOloKW0r5s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ElJRlNO&#10;U1BOVVhQWlNaXW6UdmmKZ11sZG5aXVhkXV9QcV9aXWRfbGdkX19kYlVnYl1VX11aWlhVTktOVVA1&#10;KCsmJismKygoKCgmKCaRm5mPpZuooKOqtKCWoKCeoJugm4+gnpmjlJmeoKCWmZ6go5ajoKOgm7Sj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OU0tGTktGWFNOS05QWl99im54ZGliX2dnYmxnZ11aZ19i&#10;bGJkXWRiZFpdZGJiU11kZGJVVVhYXVBLUFVTKCsmKCgoKygoKysrKygomZ6enqijm6+lqqOepaqZ&#10;oJmbo5GZm5ajnqiWm5GemZagm6OZnp6olpS0o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SUtQRkZY&#10;WFNTWlBOVWebjG5sfWRYZG5fZ19fVVVkXWRnYmRaYmlaVV1aYl1abGRdXWJfXV1VTklTZFhdMisr&#10;KygrKysrJi0rKygrK5mWioyjpZmgnpaeo62gmaCgo56WmaqjqqiWmZ6gqJmWkaCZmZmjpZ6eoJk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">
                <v:group id="Gruppo 29" o:spid="_x0000_s1027" style="position:absolute;width:52482;height:20383" coordsize="67200,2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magine 30" o:spid="_x0000_s1028" type="#_x0000_t75" style="position:absolute;width:33600;height:25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">
                    <v:imagedata r:id="rId12" o:title=""/>
                  </v:shape>
                  <v:shape id="Immagine 31" o:spid="_x0000_s1029" type="#_x0000_t75" style="position:absolute;left:33600;width:33600;height:25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">
                    <v:imagedata r:id="rId13" o:title="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4" o:spid="_x0000_s1030" type="#_x0000_t202" style="position:absolute;width:4191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<v:textbox>
                    <w:txbxContent>
                      <w:p w14:paraId="24E284B1" w14:textId="77777777" w:rsidR="00993316" w:rsidRDefault="00993316" w:rsidP="00993316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kern w:val="24"/>
                            <w:sz w:val="22"/>
                            <w:szCs w:val="22"/>
                            <w:lang w:val="it-IT"/>
                          </w:rPr>
                          <w:t>(a)</w:t>
                        </w:r>
                      </w:p>
                    </w:txbxContent>
                  </v:textbox>
                </v:shape>
                <v:shape id="Casella di testo 9" o:spid="_x0000_s1031" type="#_x0000_t202" style="position:absolute;left:49140;width:419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14:paraId="21095258" w14:textId="77777777" w:rsidR="00993316" w:rsidRDefault="00993316" w:rsidP="00993316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kern w:val="24"/>
                            <w:sz w:val="22"/>
                            <w:szCs w:val="22"/>
                            <w:lang w:val="it-IT"/>
                          </w:rPr>
                          <w:t>(b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561D9" w:rsidRPr="00604904">
        <w:rPr>
          <w:noProof/>
          <w:lang w:eastAsia="it-IT"/>
        </w:rPr>
        <w:t xml:space="preserve"> </w:t>
      </w:r>
    </w:p>
    <w:p w14:paraId="47E30AD2" w14:textId="3AA00A2E" w:rsidR="000F787C" w:rsidRDefault="000F787C" w:rsidP="000F787C">
      <w:pPr>
        <w:pStyle w:val="CETheadingx"/>
        <w:numPr>
          <w:ilvl w:val="0"/>
          <w:numId w:val="0"/>
        </w:numPr>
      </w:pPr>
    </w:p>
    <w:p w14:paraId="44192501" w14:textId="77777777" w:rsidR="00473B86" w:rsidRDefault="00473B86" w:rsidP="00473B86">
      <w:pPr>
        <w:pStyle w:val="CETHeading1"/>
        <w:numPr>
          <w:ilvl w:val="0"/>
          <w:numId w:val="0"/>
        </w:numPr>
      </w:pPr>
    </w:p>
    <w:p w14:paraId="7DC321BE" w14:textId="77777777" w:rsidR="00473B86" w:rsidRDefault="00473B86" w:rsidP="00473B86">
      <w:pPr>
        <w:pStyle w:val="CETHeading1"/>
        <w:numPr>
          <w:ilvl w:val="0"/>
          <w:numId w:val="0"/>
        </w:numPr>
      </w:pPr>
    </w:p>
    <w:p w14:paraId="0E1E7BDA" w14:textId="77777777" w:rsidR="00473B86" w:rsidRDefault="00473B86" w:rsidP="00473B86">
      <w:pPr>
        <w:pStyle w:val="CETHeading1"/>
        <w:numPr>
          <w:ilvl w:val="0"/>
          <w:numId w:val="0"/>
        </w:numPr>
      </w:pPr>
    </w:p>
    <w:p w14:paraId="1341E66D" w14:textId="0F1C8B37" w:rsidR="00473B86" w:rsidRDefault="00473B86" w:rsidP="00473B86">
      <w:pPr>
        <w:pStyle w:val="CETCaption"/>
        <w:rPr>
          <w:lang w:val="en-US"/>
        </w:rPr>
      </w:pPr>
    </w:p>
    <w:p w14:paraId="55157553" w14:textId="3342E1C5" w:rsidR="00016C47" w:rsidRDefault="00016C47" w:rsidP="00473B86">
      <w:pPr>
        <w:pStyle w:val="CETCaption"/>
        <w:rPr>
          <w:lang w:val="en-US"/>
        </w:rPr>
      </w:pPr>
    </w:p>
    <w:p w14:paraId="1C0D49A2" w14:textId="603A3FFE" w:rsidR="00473B86" w:rsidRPr="003A056D" w:rsidRDefault="00473B86" w:rsidP="00473B86">
      <w:pPr>
        <w:pStyle w:val="CETCaption"/>
        <w:rPr>
          <w:rFonts w:cs="Arial"/>
          <w:noProof/>
        </w:rPr>
      </w:pPr>
      <w:r w:rsidRPr="003A056D">
        <w:rPr>
          <w:rFonts w:cs="Arial"/>
        </w:rPr>
        <w:t xml:space="preserve">Figure </w:t>
      </w:r>
      <w:r w:rsidR="00D4540D">
        <w:rPr>
          <w:rFonts w:cs="Arial"/>
        </w:rPr>
        <w:t>1</w:t>
      </w:r>
      <w:r w:rsidRPr="003A056D">
        <w:rPr>
          <w:rFonts w:cs="Arial"/>
        </w:rPr>
        <w:t xml:space="preserve">. SEM of the MMMAs prepared: (a) MMMA with 5 </w:t>
      </w:r>
      <w:proofErr w:type="spellStart"/>
      <w:r w:rsidRPr="003A056D">
        <w:rPr>
          <w:rFonts w:cs="Arial"/>
        </w:rPr>
        <w:t>wt</w:t>
      </w:r>
      <w:proofErr w:type="spellEnd"/>
      <w:r w:rsidRPr="003A056D">
        <w:rPr>
          <w:rFonts w:cs="Arial"/>
        </w:rPr>
        <w:t xml:space="preserve">% of ZUF and (b) MMMA with 15 </w:t>
      </w:r>
      <w:proofErr w:type="spellStart"/>
      <w:r w:rsidRPr="003A056D">
        <w:rPr>
          <w:rFonts w:cs="Arial"/>
        </w:rPr>
        <w:t>wt</w:t>
      </w:r>
      <w:proofErr w:type="spellEnd"/>
      <w:r w:rsidRPr="003A056D">
        <w:rPr>
          <w:rFonts w:cs="Arial"/>
        </w:rPr>
        <w:t>% of ZUF</w:t>
      </w:r>
    </w:p>
    <w:p w14:paraId="6787AA7E" w14:textId="196C034A" w:rsidR="00016C47" w:rsidRDefault="006154BB" w:rsidP="00016C47">
      <w:pPr>
        <w:pStyle w:val="CETBodytext"/>
        <w:rPr>
          <w:rStyle w:val="normaltextrun"/>
          <w:rFonts w:cs="Arial"/>
          <w:color w:val="000000"/>
          <w:szCs w:val="18"/>
          <w:shd w:val="clear" w:color="auto" w:fill="FFFFFF"/>
        </w:rPr>
      </w:pPr>
      <w:r>
        <w:rPr>
          <w:rStyle w:val="normaltextrun"/>
          <w:rFonts w:cs="Arial"/>
          <w:color w:val="000000"/>
          <w:szCs w:val="18"/>
          <w:shd w:val="clear" w:color="auto" w:fill="FFFFFF"/>
        </w:rPr>
        <w:t>It is important to notice that b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y increasing the percentage of ZUF from 5 </w:t>
      </w:r>
      <w:proofErr w:type="spellStart"/>
      <w:r w:rsidR="00473B86" w:rsidRPr="003A056D">
        <w:rPr>
          <w:rStyle w:val="spellingerror"/>
          <w:rFonts w:cs="Arial"/>
          <w:color w:val="000000"/>
          <w:szCs w:val="18"/>
          <w:shd w:val="clear" w:color="auto" w:fill="FFFFFF"/>
        </w:rPr>
        <w:t>wt</w:t>
      </w:r>
      <w:proofErr w:type="spellEnd"/>
      <w:r w:rsidR="00D4540D">
        <w:rPr>
          <w:rStyle w:val="normaltextrun"/>
          <w:rFonts w:cs="Arial"/>
          <w:color w:val="000000"/>
          <w:szCs w:val="18"/>
          <w:shd w:val="clear" w:color="auto" w:fill="FFFFFF"/>
        </w:rPr>
        <w:t>% (Figure 1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a) to 20 </w:t>
      </w:r>
      <w:proofErr w:type="spellStart"/>
      <w:r w:rsidR="00473B86" w:rsidRPr="003A056D">
        <w:rPr>
          <w:rStyle w:val="spellingerror"/>
          <w:rFonts w:cs="Arial"/>
          <w:color w:val="000000"/>
          <w:szCs w:val="18"/>
          <w:shd w:val="clear" w:color="auto" w:fill="FFFFFF"/>
        </w:rPr>
        <w:t>wt</w:t>
      </w:r>
      <w:proofErr w:type="spellEnd"/>
      <w:r w:rsidR="00D4540D">
        <w:rPr>
          <w:rStyle w:val="normaltextrun"/>
          <w:rFonts w:cs="Arial"/>
          <w:color w:val="000000"/>
          <w:szCs w:val="18"/>
          <w:shd w:val="clear" w:color="auto" w:fill="FFFFFF"/>
        </w:rPr>
        <w:t>% (Figure 1</w:t>
      </w:r>
      <w:r>
        <w:rPr>
          <w:rStyle w:val="normaltextrun"/>
          <w:rFonts w:cs="Arial"/>
          <w:color w:val="000000"/>
          <w:szCs w:val="18"/>
          <w:shd w:val="clear" w:color="auto" w:fill="FFFFFF"/>
        </w:rPr>
        <w:t>b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>), the pores seem to lose their configuration; this is caused by the presence of the zeolite</w:t>
      </w:r>
      <w:r w:rsidR="00D4540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, 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>a third component in the casting solution that alters the surface tension of the system.</w:t>
      </w:r>
      <w:r w:rsidR="00C92687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r w:rsidR="00C92687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The structure of the membrane changes from a sponge-like structure</w:t>
      </w:r>
      <w:r w:rsidR="00A12E34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(Figure 1a</w:t>
      </w:r>
      <w:r w:rsidR="00E55AD0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)</w:t>
      </w:r>
      <w:r w:rsidR="00C92687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to a finger-like </w:t>
      </w:r>
      <w:r w:rsidR="00A12E34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one (Figure 1b</w:t>
      </w:r>
      <w:r w:rsidR="00E55AD0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)</w:t>
      </w:r>
      <w:r w:rsidR="00C92687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with a consequent increase of the permeability </w:t>
      </w:r>
      <w:r w:rsidR="00A12E34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and</w:t>
      </w:r>
      <w:r w:rsidR="00C92687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a decrease of </w:t>
      </w:r>
      <w:r w:rsidR="00E55AD0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mechanical stability.</w:t>
      </w:r>
      <w:r w:rsidR="00473B86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In Figure 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1</w:t>
      </w:r>
      <w:r w:rsidR="00473B86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b 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we can see </w:t>
      </w:r>
      <w:r w:rsidR="00473B86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the ZUF particles embedded in the polymeric matrix.</w:t>
      </w:r>
      <w:r w:rsidR="00C92687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r w:rsidR="00620BAC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T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he hydrophilic degree </w:t>
      </w:r>
      <w:r w:rsidR="00620BAC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of the zeolites is associated to the Si/Al ratio. ZUF has a Si/Al ratio of 3.5 and it </w:t>
      </w:r>
      <w:r w:rsidR="00620BAC" w:rsidRPr="00F00D7E">
        <w:rPr>
          <w:rStyle w:val="normaltextrun"/>
          <w:rFonts w:cs="Arial"/>
          <w:color w:val="000000"/>
          <w:szCs w:val="18"/>
          <w:shd w:val="clear" w:color="auto" w:fill="FFFFFF"/>
        </w:rPr>
        <w:lastRenderedPageBreak/>
        <w:t xml:space="preserve">can be considered hydrophilic. </w:t>
      </w:r>
      <w:r w:rsidR="00CC4C44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He </w:t>
      </w:r>
      <w:r w:rsidR="00CC4C44" w:rsidRPr="00F00D7E">
        <w:rPr>
          <w:rStyle w:val="normaltextrun"/>
          <w:rFonts w:cs="Arial"/>
          <w:i/>
          <w:color w:val="000000"/>
          <w:szCs w:val="18"/>
          <w:shd w:val="clear" w:color="auto" w:fill="FFFFFF"/>
        </w:rPr>
        <w:t>et al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.</w:t>
      </w:r>
      <w:r w:rsidR="00620BAC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(2015) </w:t>
      </w:r>
      <w:r w:rsidRPr="00F00D7E">
        <w:rPr>
          <w:rStyle w:val="normaltextrun"/>
          <w:rFonts w:cs="Arial"/>
          <w:color w:val="000000"/>
          <w:szCs w:val="18"/>
          <w:shd w:val="clear" w:color="auto" w:fill="FFFFFF"/>
        </w:rPr>
        <w:t>observed</w:t>
      </w:r>
      <w:r w:rsidR="00620BAC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that</w:t>
      </w:r>
      <w:r w:rsidR="004561D9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,</w:t>
      </w:r>
      <w:r w:rsidR="00620BAC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for polar solvent/nonsolvent system, such as NMP/H</w:t>
      </w:r>
      <w:r w:rsidR="00620BAC" w:rsidRPr="00F00D7E">
        <w:rPr>
          <w:rStyle w:val="normaltextrun"/>
          <w:rFonts w:cs="Arial"/>
          <w:color w:val="000000"/>
          <w:szCs w:val="18"/>
          <w:shd w:val="clear" w:color="auto" w:fill="FFFFFF"/>
          <w:vertAlign w:val="subscript"/>
        </w:rPr>
        <w:t>2</w:t>
      </w:r>
      <w:r w:rsidR="004561D9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O, the membrane has</w:t>
      </w:r>
      <w:r w:rsidR="00620BAC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a sponge-like structure if the casting solution is hydrophobic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. For low percentage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s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of ZUF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,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the hydrophobicity of C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A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prevails 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(</w:t>
      </w:r>
      <w:proofErr w:type="spellStart"/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Golizadeh</w:t>
      </w:r>
      <w:proofErr w:type="spellEnd"/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r w:rsidR="00671EAE" w:rsidRPr="00F00D7E">
        <w:rPr>
          <w:rStyle w:val="normaltextrun"/>
          <w:rFonts w:cs="Arial"/>
          <w:i/>
          <w:color w:val="000000"/>
          <w:szCs w:val="18"/>
          <w:shd w:val="clear" w:color="auto" w:fill="FFFFFF"/>
        </w:rPr>
        <w:t>et al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. 2019) 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and membranes 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with a sponge-like structure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are formed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, while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for higher filler loadings (15-20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proofErr w:type="spellStart"/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wt</w:t>
      </w:r>
      <w:proofErr w:type="spellEnd"/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%) the membrane structure 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changes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to finger-li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ke</w:t>
      </w:r>
      <w:r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structure</w:t>
      </w:r>
      <w:r w:rsidR="00D4540D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, </w:t>
      </w:r>
      <w:r w:rsidR="00671EA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due to the </w:t>
      </w:r>
      <w:r w:rsidR="0001408E" w:rsidRPr="00F00D7E">
        <w:rPr>
          <w:rStyle w:val="normaltextrun"/>
          <w:rFonts w:cs="Arial"/>
          <w:color w:val="000000"/>
          <w:szCs w:val="18"/>
          <w:shd w:val="clear" w:color="auto" w:fill="FFFFFF"/>
        </w:rPr>
        <w:t>large</w:t>
      </w:r>
      <w:r w:rsidR="00CC4C44"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amount of hydrophilic ZUF in the system.</w:t>
      </w:r>
      <w:r w:rsidR="00251B0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</w:p>
    <w:p w14:paraId="02A16DB5" w14:textId="2F633B9C" w:rsidR="00016C47" w:rsidRDefault="00016C47" w:rsidP="00016C47">
      <w:pPr>
        <w:pStyle w:val="CETBodytext"/>
      </w:pPr>
      <w:r>
        <w:t xml:space="preserve">Preliminary results </w:t>
      </w:r>
      <w:r w:rsidRPr="003A056D">
        <w:t>suggest</w:t>
      </w:r>
      <w:r>
        <w:t xml:space="preserve"> </w:t>
      </w:r>
      <w:r w:rsidRPr="003A056D">
        <w:t>that th</w:t>
      </w:r>
      <w:r w:rsidR="0084401D">
        <w:t xml:space="preserve">e </w:t>
      </w:r>
      <w:r w:rsidR="0001408E">
        <w:t>different adsorbent</w:t>
      </w:r>
      <w:r w:rsidRPr="003A056D">
        <w:t xml:space="preserve">s have different affinity for </w:t>
      </w:r>
      <w:r w:rsidR="0001408E">
        <w:t>the</w:t>
      </w:r>
      <w:r w:rsidRPr="003A056D">
        <w:t xml:space="preserve"> toxin</w:t>
      </w:r>
      <w:r w:rsidR="0001408E">
        <w:t>s</w:t>
      </w:r>
      <w:r w:rsidRPr="003A056D">
        <w:t xml:space="preserve">: </w:t>
      </w:r>
      <w:r w:rsidR="0001408E">
        <w:t>AC</w:t>
      </w:r>
      <w:r w:rsidRPr="003A056D">
        <w:t xml:space="preserve"> is the most </w:t>
      </w:r>
      <w:r w:rsidR="0001408E">
        <w:t>suitable for ad</w:t>
      </w:r>
      <w:r w:rsidRPr="003A056D">
        <w:t>sorbing urea, while ZUF has the highest adsorption capacity for creatinine and uric acid.</w:t>
      </w:r>
    </w:p>
    <w:p w14:paraId="05FA6172" w14:textId="77777777" w:rsidR="00016C47" w:rsidRDefault="00016C47" w:rsidP="00016C47">
      <w:pPr>
        <w:pStyle w:val="CETBodytext"/>
      </w:pPr>
    </w:p>
    <w:p w14:paraId="7178F7BA" w14:textId="42395691" w:rsidR="00016C47" w:rsidRPr="003A056D" w:rsidRDefault="00016C47" w:rsidP="00E4638C">
      <w:pPr>
        <w:pStyle w:val="CETBodytext"/>
        <w:jc w:val="left"/>
      </w:pPr>
      <w:r w:rsidRPr="001611A6">
        <w:t xml:space="preserve"> </w:t>
      </w:r>
      <w:r w:rsidR="006E07D1" w:rsidRPr="006E07D1">
        <w:rPr>
          <w:noProof/>
        </w:rPr>
        <w:drawing>
          <wp:inline distT="0" distB="0" distL="0" distR="0" wp14:anchorId="22ADB420" wp14:editId="1C344FC2">
            <wp:extent cx="5482337" cy="4181475"/>
            <wp:effectExtent l="0" t="0" r="4445" b="0"/>
            <wp:docPr id="49" name="Immagin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4282" cy="4182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49CF0" w14:textId="71225167" w:rsidR="00016C47" w:rsidRDefault="00016C47" w:rsidP="006E07D1">
      <w:pPr>
        <w:pStyle w:val="CETBodytext"/>
        <w:jc w:val="center"/>
        <w:rPr>
          <w:lang w:val="en-GB"/>
        </w:rPr>
      </w:pPr>
    </w:p>
    <w:p w14:paraId="6805A1D1" w14:textId="5D1B03E7" w:rsidR="006E07D1" w:rsidRDefault="006E07D1" w:rsidP="006E07D1">
      <w:pPr>
        <w:pStyle w:val="CETCaption"/>
      </w:pPr>
      <w:r w:rsidRPr="003A056D">
        <w:t xml:space="preserve">Figure </w:t>
      </w:r>
      <w:r>
        <w:t xml:space="preserve">2. Adsorption kinetics for the </w:t>
      </w:r>
      <w:r w:rsidRPr="003A056D">
        <w:t>different toxins (Urea, Creatinine and Uric acid) on A</w:t>
      </w:r>
      <w:r>
        <w:t>C</w:t>
      </w:r>
    </w:p>
    <w:p w14:paraId="74CEA010" w14:textId="4779440E" w:rsidR="006E07D1" w:rsidRPr="00317D59" w:rsidRDefault="006E07D1" w:rsidP="006E07D1">
      <w:pPr>
        <w:pStyle w:val="CETBodytext"/>
        <w:jc w:val="center"/>
        <w:rPr>
          <w:lang w:val="en-GB"/>
        </w:rPr>
      </w:pPr>
      <w:r w:rsidRPr="006E07D1">
        <w:rPr>
          <w:noProof/>
        </w:rPr>
        <w:lastRenderedPageBreak/>
        <w:drawing>
          <wp:inline distT="0" distB="0" distL="0" distR="0" wp14:anchorId="713F6648" wp14:editId="3C7B7CF5">
            <wp:extent cx="5400675" cy="4119190"/>
            <wp:effectExtent l="0" t="0" r="0" b="0"/>
            <wp:docPr id="45" name="Immagin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576" cy="412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56FFD" w14:textId="6114B778" w:rsidR="00016C47" w:rsidRDefault="00016C47" w:rsidP="00016C47">
      <w:pPr>
        <w:pStyle w:val="CETCaption"/>
      </w:pPr>
      <w:r w:rsidRPr="003A056D">
        <w:t xml:space="preserve">Figure </w:t>
      </w:r>
      <w:r w:rsidR="006E07D1">
        <w:t>3</w:t>
      </w:r>
      <w:r w:rsidR="0084401D">
        <w:t xml:space="preserve">. </w:t>
      </w:r>
      <w:r w:rsidR="006E07D1">
        <w:t>U</w:t>
      </w:r>
      <w:r w:rsidRPr="003A056D">
        <w:t>ric acid equilibrium isotherms for the 3 different adsorbents (AC, ZSM-5 and</w:t>
      </w:r>
      <w:r w:rsidR="006E07D1">
        <w:t xml:space="preserve"> </w:t>
      </w:r>
      <w:r w:rsidRPr="003A056D">
        <w:t>ZUF)</w:t>
      </w:r>
    </w:p>
    <w:p w14:paraId="7364091A" w14:textId="3F504C2F" w:rsidR="004561D9" w:rsidRPr="003A056D" w:rsidRDefault="004561D9" w:rsidP="004561D9">
      <w:pPr>
        <w:pStyle w:val="CETBodytext"/>
      </w:pPr>
      <w:r w:rsidRPr="003A056D">
        <w:t>The adsorption kinetics</w:t>
      </w:r>
      <w:r>
        <w:t xml:space="preserve"> of the various toxins onto AC, depicted in Figure 2,</w:t>
      </w:r>
      <w:r w:rsidRPr="003A056D">
        <w:t xml:space="preserve"> </w:t>
      </w:r>
      <w:r>
        <w:t>is</w:t>
      </w:r>
      <w:r w:rsidRPr="003A056D">
        <w:t xml:space="preserve"> very fa</w:t>
      </w:r>
      <w:r>
        <w:t>st for creatinine and uric acid, indicating that the</w:t>
      </w:r>
      <w:r w:rsidRPr="003A056D">
        <w:t xml:space="preserve"> adsorption </w:t>
      </w:r>
      <w:r>
        <w:t>sites</w:t>
      </w:r>
      <w:r w:rsidRPr="003A056D">
        <w:t xml:space="preserve"> </w:t>
      </w:r>
      <w:r>
        <w:t xml:space="preserve">are </w:t>
      </w:r>
      <w:r w:rsidRPr="003A056D">
        <w:t>saturate</w:t>
      </w:r>
      <w:r>
        <w:t xml:space="preserve">d by such toxins in the first minutes of </w:t>
      </w:r>
      <w:r w:rsidR="006154BB">
        <w:t>adsorption, while for urea the kinetics is slower requiring about 2 hours to reach steady state</w:t>
      </w:r>
      <w:r w:rsidR="00F00D7E">
        <w:t>.</w:t>
      </w:r>
    </w:p>
    <w:p w14:paraId="66661DB7" w14:textId="44C94EBA" w:rsidR="00016C47" w:rsidRPr="002A1C94" w:rsidRDefault="00016C47" w:rsidP="00016C47">
      <w:pPr>
        <w:pStyle w:val="CETBodytext"/>
      </w:pPr>
      <w:r w:rsidRPr="003A056D">
        <w:t>The adsorption capacity of the 3 fillers is different due to the different affinity towards the uremic toxins considere</w:t>
      </w:r>
      <w:r w:rsidR="002A1C94">
        <w:t>d</w:t>
      </w:r>
      <w:r w:rsidR="00E2574B">
        <w:t xml:space="preserve"> </w:t>
      </w:r>
      <w:r w:rsidR="00E2574B" w:rsidRPr="002A1C94">
        <w:t xml:space="preserve">(Figure </w:t>
      </w:r>
      <w:r w:rsidR="006E07D1">
        <w:t>3</w:t>
      </w:r>
      <w:r w:rsidR="00E2574B" w:rsidRPr="002A1C94">
        <w:t>)</w:t>
      </w:r>
      <w:r w:rsidR="00E2574B">
        <w:t xml:space="preserve">. </w:t>
      </w:r>
      <w:r w:rsidR="00E2574B" w:rsidRPr="00E2574B">
        <w:t xml:space="preserve">For the zeolites, the adsorption is </w:t>
      </w:r>
      <w:proofErr w:type="gramStart"/>
      <w:r w:rsidR="00E2574B" w:rsidRPr="00E2574B">
        <w:t>specific</w:t>
      </w:r>
      <w:proofErr w:type="gramEnd"/>
      <w:r w:rsidR="00E2574B" w:rsidRPr="00E2574B">
        <w:t xml:space="preserve"> and i</w:t>
      </w:r>
      <w:r w:rsidR="00E2574B">
        <w:t xml:space="preserve">t depends primarily on the interaction between the substance and the zeolite lattice, </w:t>
      </w:r>
      <w:proofErr w:type="spellStart"/>
      <w:r w:rsidRPr="00E2574B">
        <w:t>Wernert</w:t>
      </w:r>
      <w:proofErr w:type="spellEnd"/>
      <w:r w:rsidRPr="00E2574B">
        <w:t xml:space="preserve"> </w:t>
      </w:r>
      <w:r w:rsidRPr="00E2574B">
        <w:rPr>
          <w:i/>
        </w:rPr>
        <w:t>et al</w:t>
      </w:r>
      <w:r w:rsidRPr="00E2574B">
        <w:t xml:space="preserve">. </w:t>
      </w:r>
      <w:r w:rsidRPr="00F00D7E">
        <w:t>(2005)</w:t>
      </w:r>
      <w:r w:rsidR="00E2574B" w:rsidRPr="00F00D7E">
        <w:t xml:space="preserve">. </w:t>
      </w:r>
    </w:p>
    <w:p w14:paraId="6DE5064D" w14:textId="77777777" w:rsidR="00016C47" w:rsidRPr="002A1C94" w:rsidRDefault="00016C47" w:rsidP="00016C47">
      <w:pPr>
        <w:pStyle w:val="CETBodytext"/>
      </w:pPr>
    </w:p>
    <w:p w14:paraId="768EE964" w14:textId="45A7C732" w:rsidR="00016C47" w:rsidRDefault="00016C47" w:rsidP="00016C47">
      <w:pPr>
        <w:pStyle w:val="CETBodytext"/>
      </w:pPr>
      <w:r w:rsidRPr="003A056D">
        <w:t xml:space="preserve">MMMAs </w:t>
      </w:r>
      <w:r w:rsidR="006154BB">
        <w:t xml:space="preserve">with </w:t>
      </w:r>
      <w:r w:rsidRPr="003A056D">
        <w:t>different filler concentration</w:t>
      </w:r>
      <w:r w:rsidR="004561D9">
        <w:t>s</w:t>
      </w:r>
      <w:r w:rsidRPr="003A056D">
        <w:t xml:space="preserve"> and a pure </w:t>
      </w:r>
      <w:r w:rsidR="00326043">
        <w:t>CA</w:t>
      </w:r>
      <w:r w:rsidRPr="003A056D">
        <w:t xml:space="preserve"> membrane were tested </w:t>
      </w:r>
      <w:r w:rsidR="004561D9">
        <w:t xml:space="preserve">in </w:t>
      </w:r>
      <w:r w:rsidRPr="003A056D">
        <w:t>an ultrafiltration stirred cell to calculate the water permeability in a dead-end filtration mode.</w:t>
      </w:r>
    </w:p>
    <w:p w14:paraId="10A4D034" w14:textId="4545D503" w:rsidR="004561D9" w:rsidRPr="003A056D" w:rsidRDefault="004561D9" w:rsidP="004561D9">
      <w:pPr>
        <w:pStyle w:val="CETBodytext"/>
        <w:rPr>
          <w:rStyle w:val="normaltextrun"/>
          <w:rFonts w:cs="Arial"/>
          <w:color w:val="000000"/>
          <w:szCs w:val="18"/>
          <w:shd w:val="clear" w:color="auto" w:fill="FFFFFF"/>
        </w:rPr>
      </w:pPr>
      <w:r>
        <w:rPr>
          <w:rStyle w:val="normaltextrun"/>
          <w:rFonts w:cs="Arial"/>
          <w:color w:val="000000"/>
          <w:szCs w:val="18"/>
          <w:shd w:val="clear" w:color="auto" w:fill="FFFFFF"/>
        </w:rPr>
        <w:t>The water permeability of the pure CA membrane is in accordance with the one found by</w:t>
      </w:r>
      <w:r w:rsidRPr="003A056D"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 </w:t>
      </w:r>
      <w:proofErr w:type="spellStart"/>
      <w:r w:rsidRPr="003A056D">
        <w:rPr>
          <w:rStyle w:val="normaltextrun"/>
          <w:rFonts w:cs="Arial"/>
          <w:color w:val="000000"/>
          <w:szCs w:val="18"/>
          <w:bdr w:val="none" w:sz="0" w:space="0" w:color="auto" w:frame="1"/>
        </w:rPr>
        <w:t>Saljoughi</w:t>
      </w:r>
      <w:proofErr w:type="spellEnd"/>
      <w:r w:rsidRPr="003A056D"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 </w:t>
      </w:r>
      <w:r w:rsidRPr="002A1C94">
        <w:rPr>
          <w:rStyle w:val="normaltextrun"/>
          <w:rFonts w:cs="Arial"/>
          <w:i/>
          <w:color w:val="000000"/>
          <w:szCs w:val="18"/>
          <w:bdr w:val="none" w:sz="0" w:space="0" w:color="auto" w:frame="1"/>
        </w:rPr>
        <w:t>et al</w:t>
      </w:r>
      <w:r w:rsidRPr="003A056D">
        <w:rPr>
          <w:rStyle w:val="normaltextrun"/>
          <w:rFonts w:cs="Arial"/>
          <w:color w:val="000000"/>
          <w:szCs w:val="18"/>
          <w:bdr w:val="none" w:sz="0" w:space="0" w:color="auto" w:frame="1"/>
        </w:rPr>
        <w:t>.</w:t>
      </w:r>
      <w:r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 (</w:t>
      </w:r>
      <w:r w:rsidRPr="003A056D">
        <w:rPr>
          <w:rStyle w:val="normaltextrun"/>
          <w:rFonts w:cs="Arial"/>
          <w:color w:val="000000"/>
          <w:szCs w:val="18"/>
          <w:bdr w:val="none" w:sz="0" w:space="0" w:color="auto" w:frame="1"/>
        </w:rPr>
        <w:t>2008</w:t>
      </w:r>
      <w:r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). </w:t>
      </w:r>
      <w:r w:rsidRPr="003A056D">
        <w:rPr>
          <w:rStyle w:val="normaltextrun"/>
          <w:rFonts w:cs="Arial"/>
          <w:color w:val="000000"/>
          <w:szCs w:val="18"/>
          <w:shd w:val="clear" w:color="auto" w:fill="FFFFFF"/>
        </w:rPr>
        <w:t>The water permeability coefficient</w:t>
      </w:r>
      <w:r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B</w:t>
      </w:r>
      <w:r>
        <w:rPr>
          <w:rStyle w:val="normaltextrun"/>
          <w:rFonts w:cs="Arial"/>
          <w:color w:val="000000"/>
          <w:szCs w:val="18"/>
          <w:shd w:val="clear" w:color="auto" w:fill="FFFFFF"/>
          <w:vertAlign w:val="subscript"/>
        </w:rPr>
        <w:t>0</w:t>
      </w:r>
      <w:r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(Table 1</w:t>
      </w:r>
      <w:r w:rsidRPr="003A056D">
        <w:rPr>
          <w:rStyle w:val="normaltextrun"/>
          <w:rFonts w:cs="Arial"/>
          <w:color w:val="000000"/>
          <w:szCs w:val="18"/>
          <w:shd w:val="clear" w:color="auto" w:fill="FFFFFF"/>
        </w:rPr>
        <w:t>) is enhanced by the presence of ZUF</w:t>
      </w:r>
      <w:r>
        <w:rPr>
          <w:rStyle w:val="normaltextrun"/>
          <w:rFonts w:cs="Arial"/>
          <w:color w:val="000000"/>
          <w:szCs w:val="18"/>
          <w:shd w:val="clear" w:color="auto" w:fill="FFFFFF"/>
        </w:rPr>
        <w:t>,</w:t>
      </w:r>
      <w:r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r>
        <w:rPr>
          <w:rStyle w:val="normaltextrun"/>
          <w:rFonts w:cs="Arial"/>
          <w:color w:val="000000"/>
          <w:szCs w:val="18"/>
          <w:shd w:val="clear" w:color="auto" w:fill="FFFFFF"/>
        </w:rPr>
        <w:t>that</w:t>
      </w:r>
      <w:r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contributes to increase the void fraction of the system.</w:t>
      </w:r>
      <w:r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r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The decrease of hydraulic permeability with higher filler loadings (25 </w:t>
      </w:r>
      <w:proofErr w:type="spellStart"/>
      <w:r w:rsidRPr="00F00D7E">
        <w:rPr>
          <w:rStyle w:val="normaltextrun"/>
          <w:rFonts w:cs="Arial"/>
          <w:color w:val="000000"/>
          <w:szCs w:val="18"/>
          <w:shd w:val="clear" w:color="auto" w:fill="FFFFFF"/>
        </w:rPr>
        <w:t>wt</w:t>
      </w:r>
      <w:proofErr w:type="spellEnd"/>
      <w:r w:rsidRPr="00F00D7E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%, 30 </w:t>
      </w:r>
      <w:proofErr w:type="spellStart"/>
      <w:r w:rsidRPr="00F00D7E">
        <w:rPr>
          <w:rStyle w:val="normaltextrun"/>
          <w:rFonts w:cs="Arial"/>
          <w:color w:val="000000"/>
          <w:szCs w:val="18"/>
          <w:shd w:val="clear" w:color="auto" w:fill="FFFFFF"/>
        </w:rPr>
        <w:t>wt</w:t>
      </w:r>
      <w:proofErr w:type="spellEnd"/>
      <w:r w:rsidRPr="00F00D7E">
        <w:rPr>
          <w:rStyle w:val="normaltextrun"/>
          <w:rFonts w:cs="Arial"/>
          <w:color w:val="000000"/>
          <w:szCs w:val="18"/>
          <w:shd w:val="clear" w:color="auto" w:fill="FFFFFF"/>
        </w:rPr>
        <w:t>%) could be linked to a blockage of the pores due to the sizable amount of ZUF present in the casting solution. Another hypothesis could be the collapse of the extreme finger-like structure of these two membranes under the action of pressure.</w:t>
      </w:r>
      <w:r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r w:rsidR="006154BB">
        <w:rPr>
          <w:rStyle w:val="normaltextrun"/>
          <w:rFonts w:cs="Arial"/>
          <w:color w:val="000000"/>
          <w:szCs w:val="18"/>
          <w:shd w:val="clear" w:color="auto" w:fill="FFFFFF"/>
        </w:rPr>
        <w:t>Additional experiments to elucidate this behavior will be performed.</w:t>
      </w:r>
    </w:p>
    <w:p w14:paraId="14B220E6" w14:textId="77777777" w:rsidR="004561D9" w:rsidRDefault="004561D9" w:rsidP="00016C47">
      <w:pPr>
        <w:pStyle w:val="CETBodytext"/>
      </w:pPr>
    </w:p>
    <w:p w14:paraId="4DD1C831" w14:textId="77777777" w:rsidR="00E4638C" w:rsidRDefault="00E4638C" w:rsidP="00016C47">
      <w:pPr>
        <w:pStyle w:val="CETCaption"/>
      </w:pPr>
    </w:p>
    <w:p w14:paraId="25CE3B58" w14:textId="77777777" w:rsidR="00E4638C" w:rsidRDefault="00E4638C" w:rsidP="00016C47">
      <w:pPr>
        <w:pStyle w:val="CETCaption"/>
      </w:pPr>
    </w:p>
    <w:p w14:paraId="42817C44" w14:textId="77777777" w:rsidR="00E4638C" w:rsidRDefault="00E4638C" w:rsidP="00016C47">
      <w:pPr>
        <w:pStyle w:val="CETCaption"/>
      </w:pPr>
    </w:p>
    <w:p w14:paraId="30723858" w14:textId="77777777" w:rsidR="00E4638C" w:rsidRDefault="00E4638C" w:rsidP="00016C47">
      <w:pPr>
        <w:pStyle w:val="CETCaption"/>
      </w:pPr>
    </w:p>
    <w:p w14:paraId="748D246C" w14:textId="77777777" w:rsidR="00E4638C" w:rsidRDefault="00E4638C" w:rsidP="00016C47">
      <w:pPr>
        <w:pStyle w:val="CETCaption"/>
      </w:pPr>
    </w:p>
    <w:p w14:paraId="639CA174" w14:textId="28E85838" w:rsidR="00016C47" w:rsidRPr="00317D59" w:rsidRDefault="00016C47" w:rsidP="004D69E2">
      <w:pPr>
        <w:pStyle w:val="CETTabletitle"/>
        <w:rPr>
          <w:rFonts w:ascii="Times New Roman" w:hAnsi="Times New Roman"/>
        </w:rPr>
      </w:pPr>
      <w:r w:rsidRPr="003A056D">
        <w:lastRenderedPageBreak/>
        <w:t>Table 1. Water permeability coefficient B</w:t>
      </w:r>
      <w:r w:rsidRPr="003A056D">
        <w:rPr>
          <w:vertAlign w:val="subscript"/>
        </w:rPr>
        <w:t>0</w:t>
      </w:r>
      <w:r w:rsidRPr="003A056D">
        <w:t xml:space="preserve"> of the MMMAs prepared</w:t>
      </w:r>
    </w:p>
    <w:tbl>
      <w:tblPr>
        <w:tblW w:w="4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</w:tblGrid>
      <w:tr w:rsidR="00016C47" w:rsidRPr="000A3BE9" w14:paraId="02C726D7" w14:textId="77777777" w:rsidTr="00B563BB">
        <w:trPr>
          <w:trHeight w:val="322"/>
        </w:trPr>
        <w:tc>
          <w:tcPr>
            <w:tcW w:w="2180" w:type="dxa"/>
            <w:tcBorders>
              <w:top w:val="single" w:sz="12" w:space="0" w:color="70AD47"/>
              <w:left w:val="nil"/>
              <w:bottom w:val="single" w:sz="8" w:space="0" w:color="70AD47"/>
              <w:right w:val="nil"/>
            </w:tcBorders>
            <w:shd w:val="clear" w:color="auto" w:fill="auto"/>
            <w:vAlign w:val="center"/>
            <w:hideMark/>
          </w:tcPr>
          <w:p w14:paraId="0AEAD05C" w14:textId="7FB39275" w:rsidR="00016C47" w:rsidRPr="003A056D" w:rsidRDefault="00016C47" w:rsidP="004D69E2">
            <w:pPr>
              <w:spacing w:line="360" w:lineRule="auto"/>
              <w:jc w:val="center"/>
              <w:textAlignment w:val="baseline"/>
              <w:rPr>
                <w:rFonts w:cs="Arial"/>
                <w:szCs w:val="18"/>
              </w:rPr>
            </w:pPr>
          </w:p>
        </w:tc>
        <w:tc>
          <w:tcPr>
            <w:tcW w:w="2180" w:type="dxa"/>
            <w:tcBorders>
              <w:top w:val="single" w:sz="12" w:space="0" w:color="70AD47"/>
              <w:left w:val="nil"/>
              <w:bottom w:val="single" w:sz="8" w:space="0" w:color="70AD47"/>
              <w:right w:val="nil"/>
            </w:tcBorders>
            <w:shd w:val="clear" w:color="auto" w:fill="auto"/>
            <w:vAlign w:val="center"/>
            <w:hideMark/>
          </w:tcPr>
          <w:p w14:paraId="6D481E81" w14:textId="77777777" w:rsidR="00016C47" w:rsidRPr="00F51F82" w:rsidRDefault="00016C47" w:rsidP="004D69E2">
            <w:pPr>
              <w:pStyle w:val="CETBodytext"/>
              <w:jc w:val="center"/>
            </w:pPr>
            <w:r w:rsidRPr="004F65D7">
              <w:t>B</w:t>
            </w:r>
            <w:r w:rsidRPr="004F65D7">
              <w:rPr>
                <w:vertAlign w:val="subscript"/>
              </w:rPr>
              <w:t>0</w:t>
            </w:r>
            <w:r w:rsidRPr="004F65D7">
              <w:t xml:space="preserve"> (m</w:t>
            </w:r>
            <w:r w:rsidRPr="004F65D7">
              <w:rPr>
                <w:vertAlign w:val="superscript"/>
              </w:rPr>
              <w:t>2</w:t>
            </w:r>
            <w:r w:rsidRPr="004F65D7">
              <w:t>)</w:t>
            </w:r>
          </w:p>
        </w:tc>
      </w:tr>
      <w:tr w:rsidR="00016C47" w:rsidRPr="000A3BE9" w14:paraId="79039513" w14:textId="77777777" w:rsidTr="00B563BB">
        <w:trPr>
          <w:trHeight w:val="322"/>
        </w:trPr>
        <w:tc>
          <w:tcPr>
            <w:tcW w:w="2180" w:type="dxa"/>
            <w:tcBorders>
              <w:top w:val="single" w:sz="8" w:space="0" w:color="70AD47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9AFD8" w14:textId="27069A6D" w:rsidR="00016C47" w:rsidRPr="00F51F82" w:rsidRDefault="00016C47" w:rsidP="004D69E2">
            <w:pPr>
              <w:pStyle w:val="CETBodytext"/>
              <w:jc w:val="center"/>
            </w:pPr>
            <w:r w:rsidRPr="004F65D7">
              <w:t>CA</w:t>
            </w:r>
          </w:p>
        </w:tc>
        <w:tc>
          <w:tcPr>
            <w:tcW w:w="2180" w:type="dxa"/>
            <w:tcBorders>
              <w:top w:val="single" w:sz="8" w:space="0" w:color="70AD47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BAB9E" w14:textId="435F0E41" w:rsidR="00016C47" w:rsidRPr="003A056D" w:rsidRDefault="00E2574B" w:rsidP="004D69E2">
            <w:pPr>
              <w:pStyle w:val="CETBodytext"/>
              <w:jc w:val="center"/>
            </w:pPr>
            <w:r>
              <w:t>4</w:t>
            </w:r>
            <w:r w:rsidR="00016C47" w:rsidRPr="003A056D">
              <w:t>.6E-16</w:t>
            </w:r>
          </w:p>
        </w:tc>
      </w:tr>
      <w:tr w:rsidR="00016C47" w:rsidRPr="000A3BE9" w14:paraId="7A25443A" w14:textId="77777777" w:rsidTr="00B563BB">
        <w:trPr>
          <w:trHeight w:val="322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B0173" w14:textId="77777777" w:rsidR="00016C47" w:rsidRPr="00F51F82" w:rsidRDefault="00016C47" w:rsidP="004D69E2">
            <w:pPr>
              <w:pStyle w:val="CETBodytext"/>
              <w:jc w:val="center"/>
            </w:pPr>
            <w:r w:rsidRPr="004F65D7">
              <w:t>ZUF (5%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362E2" w14:textId="30B2B878" w:rsidR="00016C47" w:rsidRPr="003A056D" w:rsidRDefault="00E2574B" w:rsidP="004D69E2">
            <w:pPr>
              <w:pStyle w:val="CETBodytext"/>
              <w:jc w:val="center"/>
            </w:pPr>
            <w:r>
              <w:t>4</w:t>
            </w:r>
            <w:r w:rsidR="00016C47" w:rsidRPr="003A056D">
              <w:t>.</w:t>
            </w:r>
            <w:r>
              <w:t>5</w:t>
            </w:r>
            <w:r w:rsidR="00016C47" w:rsidRPr="003A056D">
              <w:t>E-16</w:t>
            </w:r>
          </w:p>
        </w:tc>
      </w:tr>
      <w:tr w:rsidR="00016C47" w:rsidRPr="000A3BE9" w14:paraId="5B04A813" w14:textId="77777777" w:rsidTr="00B563BB">
        <w:trPr>
          <w:trHeight w:val="322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753E5" w14:textId="77777777" w:rsidR="00016C47" w:rsidRPr="004F65D7" w:rsidRDefault="00016C47" w:rsidP="004D69E2">
            <w:pPr>
              <w:pStyle w:val="CETBodytext"/>
              <w:jc w:val="center"/>
            </w:pPr>
            <w:r w:rsidRPr="004F65D7">
              <w:t>A.C. (5%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A1E2E" w14:textId="26F6C2F2" w:rsidR="00016C47" w:rsidRPr="003A056D" w:rsidRDefault="00E2574B" w:rsidP="004D69E2">
            <w:pPr>
              <w:pStyle w:val="CETBodytext"/>
              <w:jc w:val="center"/>
            </w:pPr>
            <w:r>
              <w:t>9</w:t>
            </w:r>
            <w:r w:rsidR="00016C47" w:rsidRPr="003A056D">
              <w:t>.</w:t>
            </w:r>
            <w:r>
              <w:t>8</w:t>
            </w:r>
            <w:r w:rsidR="00016C47" w:rsidRPr="003A056D">
              <w:t>E-1</w:t>
            </w:r>
            <w:r>
              <w:t>6</w:t>
            </w:r>
          </w:p>
        </w:tc>
      </w:tr>
      <w:tr w:rsidR="00016C47" w:rsidRPr="000A3BE9" w14:paraId="537D5051" w14:textId="77777777" w:rsidTr="00B563BB">
        <w:trPr>
          <w:trHeight w:val="322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0B7D1" w14:textId="77777777" w:rsidR="00016C47" w:rsidRPr="004F65D7" w:rsidRDefault="00016C47" w:rsidP="004D69E2">
            <w:pPr>
              <w:pStyle w:val="CETBodytext"/>
              <w:jc w:val="center"/>
            </w:pPr>
            <w:r w:rsidRPr="004F65D7">
              <w:t>ZUF (10%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88C1BE" w14:textId="61032E37" w:rsidR="00016C47" w:rsidRPr="003A056D" w:rsidRDefault="00E2574B" w:rsidP="004D69E2">
            <w:pPr>
              <w:pStyle w:val="CETBodytext"/>
              <w:jc w:val="center"/>
            </w:pPr>
            <w:r>
              <w:t>7</w:t>
            </w:r>
            <w:r w:rsidR="00016C47" w:rsidRPr="003A056D">
              <w:t>.</w:t>
            </w:r>
            <w:r>
              <w:t>9</w:t>
            </w:r>
            <w:r w:rsidR="00016C47" w:rsidRPr="003A056D">
              <w:t>E-1</w:t>
            </w:r>
            <w:r>
              <w:t>6</w:t>
            </w:r>
          </w:p>
        </w:tc>
      </w:tr>
      <w:tr w:rsidR="00016C47" w:rsidRPr="000A3BE9" w14:paraId="1D1EA5DA" w14:textId="77777777" w:rsidTr="00B563BB">
        <w:trPr>
          <w:trHeight w:val="322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F1969" w14:textId="77777777" w:rsidR="00016C47" w:rsidRPr="004F65D7" w:rsidRDefault="00016C47" w:rsidP="004D69E2">
            <w:pPr>
              <w:pStyle w:val="CETBodytext"/>
              <w:jc w:val="center"/>
            </w:pPr>
            <w:r w:rsidRPr="004F65D7">
              <w:t>ZUF (15%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E7D6D" w14:textId="535B99CD" w:rsidR="00016C47" w:rsidRPr="003A056D" w:rsidRDefault="00016C47" w:rsidP="004D69E2">
            <w:pPr>
              <w:pStyle w:val="CETBodytext"/>
              <w:jc w:val="center"/>
            </w:pPr>
            <w:r w:rsidRPr="003A056D">
              <w:t>1.</w:t>
            </w:r>
            <w:r w:rsidR="00E2574B">
              <w:t>1</w:t>
            </w:r>
            <w:r w:rsidRPr="003A056D">
              <w:t>E-15</w:t>
            </w:r>
          </w:p>
        </w:tc>
      </w:tr>
      <w:tr w:rsidR="00016C47" w:rsidRPr="000A3BE9" w14:paraId="5E169DDD" w14:textId="77777777" w:rsidTr="00B563BB">
        <w:trPr>
          <w:trHeight w:val="322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D5B5C" w14:textId="77777777" w:rsidR="00016C47" w:rsidRPr="004F65D7" w:rsidRDefault="00016C47" w:rsidP="004D69E2">
            <w:pPr>
              <w:pStyle w:val="CETBodytext"/>
              <w:jc w:val="center"/>
            </w:pPr>
            <w:r w:rsidRPr="004F65D7">
              <w:t>ZUF (20%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6B6FB" w14:textId="47E8547D" w:rsidR="00016C47" w:rsidRPr="003A056D" w:rsidRDefault="00E2574B" w:rsidP="004D69E2">
            <w:pPr>
              <w:pStyle w:val="CETBodytext"/>
              <w:jc w:val="center"/>
            </w:pPr>
            <w:r>
              <w:t>9</w:t>
            </w:r>
            <w:r w:rsidR="00016C47" w:rsidRPr="003A056D">
              <w:t>.</w:t>
            </w:r>
            <w:r>
              <w:t>6</w:t>
            </w:r>
            <w:r w:rsidR="00016C47" w:rsidRPr="003A056D">
              <w:t>E-1</w:t>
            </w:r>
            <w:r>
              <w:t>6</w:t>
            </w:r>
          </w:p>
        </w:tc>
      </w:tr>
      <w:tr w:rsidR="00016C47" w:rsidRPr="000A3BE9" w14:paraId="7229CCA4" w14:textId="77777777" w:rsidTr="00B563BB">
        <w:trPr>
          <w:trHeight w:val="322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30998" w14:textId="7C282EE0" w:rsidR="00016C47" w:rsidRPr="004F65D7" w:rsidRDefault="00016C47" w:rsidP="004D69E2">
            <w:pPr>
              <w:pStyle w:val="CETBodytext"/>
              <w:jc w:val="center"/>
            </w:pPr>
            <w:r w:rsidRPr="004F65D7">
              <w:t>ZUF (25%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83CBB0" w14:textId="2C9B4CAD" w:rsidR="00016C47" w:rsidRPr="003A056D" w:rsidRDefault="00E2574B" w:rsidP="004D69E2">
            <w:pPr>
              <w:pStyle w:val="CETBodytext"/>
              <w:jc w:val="center"/>
            </w:pPr>
            <w:r>
              <w:t>9</w:t>
            </w:r>
            <w:r w:rsidR="00016C47" w:rsidRPr="003A056D">
              <w:t>.</w:t>
            </w:r>
            <w:r>
              <w:t>1</w:t>
            </w:r>
            <w:r w:rsidR="00016C47" w:rsidRPr="003A056D">
              <w:t>E-1</w:t>
            </w:r>
            <w:r>
              <w:t>6</w:t>
            </w:r>
          </w:p>
        </w:tc>
      </w:tr>
      <w:tr w:rsidR="00016C47" w:rsidRPr="000A3BE9" w14:paraId="24CDE7EE" w14:textId="77777777" w:rsidTr="00B563BB">
        <w:trPr>
          <w:trHeight w:val="322"/>
        </w:trPr>
        <w:tc>
          <w:tcPr>
            <w:tcW w:w="2180" w:type="dxa"/>
            <w:tcBorders>
              <w:top w:val="nil"/>
              <w:left w:val="nil"/>
              <w:bottom w:val="single" w:sz="8" w:space="0" w:color="70AD47"/>
              <w:right w:val="nil"/>
            </w:tcBorders>
            <w:shd w:val="clear" w:color="auto" w:fill="auto"/>
            <w:vAlign w:val="center"/>
          </w:tcPr>
          <w:p w14:paraId="489CA823" w14:textId="5CD941B8" w:rsidR="00016C47" w:rsidRPr="004F65D7" w:rsidRDefault="00016C47" w:rsidP="004D69E2">
            <w:pPr>
              <w:pStyle w:val="CETBodytext"/>
              <w:jc w:val="center"/>
            </w:pPr>
            <w:r w:rsidRPr="004F65D7">
              <w:t>ZUF (30%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8" w:space="0" w:color="70AD47"/>
              <w:right w:val="nil"/>
            </w:tcBorders>
            <w:shd w:val="clear" w:color="auto" w:fill="auto"/>
            <w:vAlign w:val="center"/>
          </w:tcPr>
          <w:p w14:paraId="3CEB2A98" w14:textId="26157937" w:rsidR="00016C47" w:rsidRPr="003A056D" w:rsidRDefault="00E2574B" w:rsidP="004D69E2">
            <w:pPr>
              <w:pStyle w:val="CETBodytext"/>
              <w:jc w:val="center"/>
            </w:pPr>
            <w:r>
              <w:t>8</w:t>
            </w:r>
            <w:r w:rsidR="00016C47" w:rsidRPr="003A056D">
              <w:t>.</w:t>
            </w:r>
            <w:r>
              <w:t>5</w:t>
            </w:r>
            <w:r w:rsidR="00016C47" w:rsidRPr="003A056D">
              <w:t>E-1</w:t>
            </w:r>
            <w:r w:rsidR="000E7E3A">
              <w:t>6</w:t>
            </w:r>
          </w:p>
        </w:tc>
      </w:tr>
    </w:tbl>
    <w:p w14:paraId="0A475FB8" w14:textId="77777777" w:rsidR="00016C47" w:rsidRPr="003A056D" w:rsidRDefault="00016C47" w:rsidP="00016C47">
      <w:pPr>
        <w:pStyle w:val="CETBodytext"/>
      </w:pPr>
    </w:p>
    <w:p w14:paraId="6F2FC98B" w14:textId="7C958C41" w:rsidR="00016C47" w:rsidRDefault="00E4638C" w:rsidP="004561D9">
      <w:pPr>
        <w:pStyle w:val="CETCaption"/>
        <w:jc w:val="center"/>
      </w:pPr>
      <w:r w:rsidRPr="00E4638C">
        <w:rPr>
          <w:noProof/>
        </w:rPr>
        <w:drawing>
          <wp:inline distT="0" distB="0" distL="0" distR="0" wp14:anchorId="5DB87D6F" wp14:editId="78BFB6C4">
            <wp:extent cx="5579745" cy="4127500"/>
            <wp:effectExtent l="0" t="0" r="1905" b="6350"/>
            <wp:docPr id="51" name="Immagin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412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7D5F3" w14:textId="66840155" w:rsidR="00E4638C" w:rsidRDefault="00016C47" w:rsidP="00E4638C">
      <w:pPr>
        <w:pStyle w:val="CETCaption"/>
        <w:jc w:val="left"/>
      </w:pPr>
      <w:r w:rsidRPr="003A056D">
        <w:t>Figure</w:t>
      </w:r>
      <w:r w:rsidR="004561D9">
        <w:t xml:space="preserve"> </w:t>
      </w:r>
      <w:r w:rsidR="006E07D1">
        <w:t>4</w:t>
      </w:r>
      <w:r w:rsidRPr="003A056D">
        <w:t>. Percentage of toxins removed as a function of ZUF weight percentage</w:t>
      </w:r>
    </w:p>
    <w:p w14:paraId="02FC6602" w14:textId="7737AA16" w:rsidR="00016C47" w:rsidRPr="003A056D" w:rsidRDefault="004561D9" w:rsidP="00016C47">
      <w:pPr>
        <w:pStyle w:val="CETBodytext"/>
      </w:pPr>
      <w:r>
        <w:rPr>
          <w:lang w:val="en-GB"/>
        </w:rPr>
        <w:t>The M</w:t>
      </w:r>
      <w:r w:rsidR="006154BB">
        <w:rPr>
          <w:lang w:val="en-GB"/>
        </w:rPr>
        <w:t>M</w:t>
      </w:r>
      <w:r>
        <w:rPr>
          <w:lang w:val="en-GB"/>
        </w:rPr>
        <w:t xml:space="preserve">MAs were also tested </w:t>
      </w:r>
      <w:r w:rsidRPr="003A056D">
        <w:t>to obtain their remov</w:t>
      </w:r>
      <w:r>
        <w:t>al capacity in a batch operation</w:t>
      </w:r>
      <w:r w:rsidRPr="003A056D">
        <w:t xml:space="preserve"> mode. </w:t>
      </w:r>
      <w:r w:rsidR="00016C47" w:rsidRPr="003A056D">
        <w:t>The removal of uric acid is easy, and it is almost independent on the loading of zeolite present in the membrane. Fro</w:t>
      </w:r>
      <w:r>
        <w:t xml:space="preserve">m the results shown in Figure </w:t>
      </w:r>
      <w:r w:rsidR="006E07D1">
        <w:t>4</w:t>
      </w:r>
      <w:r w:rsidR="00016C47" w:rsidRPr="003A056D">
        <w:t xml:space="preserve">, </w:t>
      </w:r>
      <w:r>
        <w:t xml:space="preserve">it </w:t>
      </w:r>
      <w:r w:rsidR="00016C47" w:rsidRPr="003A056D">
        <w:t xml:space="preserve">is </w:t>
      </w:r>
      <w:r>
        <w:t xml:space="preserve">evident </w:t>
      </w:r>
      <w:r w:rsidR="00016C47" w:rsidRPr="003A056D">
        <w:t xml:space="preserve">that the membrane itself is actively involved in the adsorption mechanism. The removal of urea and creatinine is much lower with respect to the uric acid one; their dimensions allow penetration also onto the small pores. </w:t>
      </w:r>
    </w:p>
    <w:p w14:paraId="6C0478F6" w14:textId="77777777" w:rsidR="00016C47" w:rsidRPr="00620BAC" w:rsidRDefault="00016C47" w:rsidP="00473B86">
      <w:pPr>
        <w:pStyle w:val="CETBodytext"/>
        <w:rPr>
          <w:rStyle w:val="normaltextrun"/>
          <w:rFonts w:cs="Arial"/>
          <w:color w:val="000000"/>
          <w:szCs w:val="18"/>
          <w:shd w:val="clear" w:color="auto" w:fill="FFFFFF"/>
        </w:rPr>
      </w:pPr>
    </w:p>
    <w:p w14:paraId="68D26B83" w14:textId="3CD72735" w:rsidR="00600535" w:rsidRPr="00B57B36" w:rsidRDefault="00473B86" w:rsidP="00473B86">
      <w:pPr>
        <w:pStyle w:val="CETHeading1"/>
        <w:numPr>
          <w:ilvl w:val="0"/>
          <w:numId w:val="0"/>
        </w:numPr>
      </w:pPr>
      <w:r>
        <w:t>4.</w:t>
      </w:r>
      <w:r w:rsidR="004561D9">
        <w:t xml:space="preserve"> </w:t>
      </w:r>
      <w:r w:rsidR="00600535" w:rsidRPr="00B57B36">
        <w:t>Conclusions</w:t>
      </w:r>
    </w:p>
    <w:p w14:paraId="5A940E9A" w14:textId="4859C70F" w:rsidR="00473B86" w:rsidRDefault="005B0AA0" w:rsidP="00473B86">
      <w:pPr>
        <w:pStyle w:val="CETBodytext"/>
        <w:rPr>
          <w:rStyle w:val="normaltextrun"/>
          <w:rFonts w:cs="Arial"/>
          <w:color w:val="000000"/>
          <w:szCs w:val="18"/>
          <w:shd w:val="clear" w:color="auto" w:fill="FFFFFF"/>
        </w:rPr>
      </w:pPr>
      <w:r>
        <w:rPr>
          <w:rStyle w:val="normaltextrun"/>
          <w:rFonts w:cs="Arial"/>
          <w:color w:val="000000"/>
          <w:szCs w:val="18"/>
          <w:shd w:val="clear" w:color="auto" w:fill="FFFFFF"/>
        </w:rPr>
        <w:t xml:space="preserve">The preliminary results obtained in this 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>work</w:t>
      </w:r>
      <w:r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show 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the removal capability of pure adsorbents and of </w:t>
      </w:r>
      <w:r w:rsidR="004561D9">
        <w:rPr>
          <w:rStyle w:val="normaltextrun"/>
          <w:rFonts w:cs="Arial"/>
          <w:color w:val="000000"/>
          <w:szCs w:val="18"/>
          <w:shd w:val="clear" w:color="auto" w:fill="FFFFFF"/>
        </w:rPr>
        <w:t>MMMAs towards uremic toxins in aqueous solution. A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>dsorption test</w:t>
      </w:r>
      <w:r w:rsidR="004561D9">
        <w:rPr>
          <w:rStyle w:val="normaltextrun"/>
          <w:rFonts w:cs="Arial"/>
          <w:color w:val="000000"/>
          <w:szCs w:val="18"/>
          <w:shd w:val="clear" w:color="auto" w:fill="FFFFFF"/>
        </w:rPr>
        <w:t>s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</w:t>
      </w:r>
      <w:r w:rsidR="004561D9">
        <w:rPr>
          <w:rStyle w:val="normaltextrun"/>
          <w:rFonts w:cs="Arial"/>
          <w:color w:val="000000"/>
          <w:szCs w:val="18"/>
          <w:shd w:val="clear" w:color="auto" w:fill="FFFFFF"/>
        </w:rPr>
        <w:t>indicate that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ZSM-5</w:t>
      </w:r>
      <w:r w:rsidR="004561D9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has t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he lowest adsorption 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lastRenderedPageBreak/>
        <w:t xml:space="preserve">capacity, while </w:t>
      </w:r>
      <w:r w:rsidR="004561D9">
        <w:rPr>
          <w:rStyle w:val="normaltextrun"/>
          <w:rFonts w:cs="Arial"/>
          <w:color w:val="000000"/>
          <w:szCs w:val="18"/>
          <w:shd w:val="clear" w:color="auto" w:fill="FFFFFF"/>
        </w:rPr>
        <w:t>AC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and ZUF are </w:t>
      </w:r>
      <w:r w:rsidR="004561D9">
        <w:rPr>
          <w:rStyle w:val="normaltextrun"/>
          <w:rFonts w:cs="Arial"/>
          <w:color w:val="000000"/>
          <w:szCs w:val="18"/>
          <w:shd w:val="clear" w:color="auto" w:fill="FFFFFF"/>
        </w:rPr>
        <w:t>the most promising ones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. MMMAs with ZUF were successfully prepared and tested to evaluate their </w:t>
      </w:r>
      <w:r w:rsidR="004561D9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hydraulic permeability </w:t>
      </w:r>
      <w:r w:rsidR="004561D9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and 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removal capacity. The preliminary results indicate the potentiality of porous materials and MMMAs in toxin removal for the hemodialysis process and justify the future investigation of </w:t>
      </w:r>
      <w:r w:rsidR="00EC1CDA">
        <w:rPr>
          <w:rStyle w:val="normaltextrun"/>
          <w:rFonts w:cs="Arial"/>
          <w:color w:val="000000"/>
          <w:szCs w:val="18"/>
          <w:shd w:val="clear" w:color="auto" w:fill="FFFFFF"/>
        </w:rPr>
        <w:t>different</w:t>
      </w:r>
      <w:r w:rsidR="00473B86" w:rsidRPr="003A056D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combinations of polymers and fillers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5631CA6E" w14:textId="221FD8E8" w:rsidR="00473B86" w:rsidRPr="003A056D" w:rsidRDefault="00473B86" w:rsidP="00473B86">
      <w:pPr>
        <w:pStyle w:val="CETBodytext"/>
      </w:pPr>
      <w:r w:rsidRPr="003A056D">
        <w:t>The Authors acknowledge the Italian Ministry of University and Research</w:t>
      </w:r>
      <w:r w:rsidR="00EC1CDA">
        <w:t xml:space="preserve"> and the University of Bologna for funding.</w:t>
      </w:r>
      <w:r>
        <w:t xml:space="preserve"> </w:t>
      </w:r>
      <w:r w:rsidR="00EC1CDA">
        <w:t>P</w:t>
      </w:r>
      <w:r>
        <w:t xml:space="preserve">rofessor Andrea </w:t>
      </w:r>
      <w:proofErr w:type="spellStart"/>
      <w:r>
        <w:t>Saccani</w:t>
      </w:r>
      <w:proofErr w:type="spellEnd"/>
      <w:r>
        <w:t xml:space="preserve"> </w:t>
      </w:r>
      <w:r w:rsidR="00EC1CDA">
        <w:t xml:space="preserve">is kindly acknowledged </w:t>
      </w:r>
      <w:r>
        <w:t>for his help with the SEM images</w:t>
      </w:r>
      <w:r w:rsidRPr="003A056D">
        <w:t>.</w:t>
      </w:r>
    </w:p>
    <w:p w14:paraId="150F853A" w14:textId="2EA6ADC5" w:rsidR="00473B86" w:rsidRPr="003A056D" w:rsidRDefault="00473B86" w:rsidP="00473B86">
      <w:pPr>
        <w:pStyle w:val="CETReference"/>
        <w:rPr>
          <w:shd w:val="clear" w:color="auto" w:fill="FFFFFF"/>
        </w:rPr>
      </w:pPr>
      <w:r w:rsidRPr="003A056D">
        <w:rPr>
          <w:shd w:val="clear" w:color="auto" w:fill="FFFFFF"/>
        </w:rPr>
        <w:t>References</w:t>
      </w:r>
    </w:p>
    <w:p w14:paraId="0F76BD58" w14:textId="77777777" w:rsidR="00473B86" w:rsidRDefault="00473B86" w:rsidP="00473B86">
      <w:pPr>
        <w:pStyle w:val="CETReferencetext"/>
      </w:pPr>
      <w:r w:rsidRPr="003A056D">
        <w:t>Agar</w:t>
      </w:r>
      <w:r>
        <w:t xml:space="preserve"> </w:t>
      </w:r>
      <w:r w:rsidRPr="003A056D">
        <w:t>W.M., 2008,</w:t>
      </w:r>
      <w:r>
        <w:t xml:space="preserve"> Reusing Dialysis Water: The Elephant in the Room, </w:t>
      </w:r>
      <w:r w:rsidRPr="003A056D">
        <w:t>Am</w:t>
      </w:r>
      <w:r>
        <w:t xml:space="preserve">erican </w:t>
      </w:r>
      <w:r w:rsidRPr="003A056D">
        <w:t>J</w:t>
      </w:r>
      <w:r>
        <w:t>ournal of</w:t>
      </w:r>
      <w:r w:rsidRPr="003A056D">
        <w:t xml:space="preserve"> Kidney Dis</w:t>
      </w:r>
      <w:r>
        <w:t>eases</w:t>
      </w:r>
      <w:r w:rsidRPr="003A056D">
        <w:t>.</w:t>
      </w:r>
      <w:r>
        <w:t>,</w:t>
      </w:r>
      <w:r w:rsidRPr="003A056D">
        <w:t>52, 10-12.</w:t>
      </w:r>
    </w:p>
    <w:p w14:paraId="594A8015" w14:textId="754E86CC" w:rsidR="00473B86" w:rsidRDefault="00473B86" w:rsidP="00473B86">
      <w:pPr>
        <w:pStyle w:val="CETReferencetext"/>
      </w:pPr>
      <w:r w:rsidRPr="003A056D">
        <w:t>Association for the Advancement of Medical Instrumentation, Medical Equipment Management Committee, ANSI/AAMI EQ56: 2013</w:t>
      </w:r>
      <w:r>
        <w:t>.</w:t>
      </w:r>
    </w:p>
    <w:p w14:paraId="609637FE" w14:textId="152CF1EA" w:rsidR="00AC6CED" w:rsidRPr="00AC6CED" w:rsidRDefault="00AC6CED" w:rsidP="00473B86">
      <w:pPr>
        <w:pStyle w:val="CETReferencetext"/>
      </w:pPr>
      <w:proofErr w:type="spellStart"/>
      <w:r w:rsidRPr="00AC6CED">
        <w:t>Golizadeh</w:t>
      </w:r>
      <w:proofErr w:type="spellEnd"/>
      <w:r w:rsidRPr="00AC6CED">
        <w:t xml:space="preserve"> M., Karimi A., </w:t>
      </w:r>
      <w:proofErr w:type="spellStart"/>
      <w:r w:rsidRPr="00AC6CED">
        <w:t>Gandomi-Ravandi</w:t>
      </w:r>
      <w:proofErr w:type="spellEnd"/>
      <w:r w:rsidRPr="00AC6CED">
        <w:t xml:space="preserve"> S., </w:t>
      </w:r>
      <w:proofErr w:type="spellStart"/>
      <w:r w:rsidRPr="00AC6CED">
        <w:t>Vossoughi</w:t>
      </w:r>
      <w:proofErr w:type="spellEnd"/>
      <w:r w:rsidRPr="00AC6CED">
        <w:t xml:space="preserve"> M., Khafaji M., </w:t>
      </w:r>
      <w:proofErr w:type="spellStart"/>
      <w:r w:rsidRPr="00AC6CED">
        <w:t>Joghataei</w:t>
      </w:r>
      <w:proofErr w:type="spellEnd"/>
      <w:r w:rsidRPr="00AC6CED">
        <w:t xml:space="preserve"> M., </w:t>
      </w:r>
      <w:proofErr w:type="spellStart"/>
      <w:r w:rsidRPr="00AC6CED">
        <w:t>Faghihi</w:t>
      </w:r>
      <w:proofErr w:type="spellEnd"/>
      <w:r w:rsidRPr="00AC6CED">
        <w:t xml:space="preserve"> F.,</w:t>
      </w:r>
      <w:r w:rsidR="00016C47">
        <w:t xml:space="preserve"> 2019,</w:t>
      </w:r>
      <w:r w:rsidRPr="00AC6CED">
        <w:t xml:space="preserve"> Evaluation of cellular </w:t>
      </w:r>
      <w:r>
        <w:t xml:space="preserve">attachment and proliferation on different surface charged functional cellulose </w:t>
      </w:r>
      <w:proofErr w:type="spellStart"/>
      <w:r>
        <w:t>electrospun</w:t>
      </w:r>
      <w:proofErr w:type="spellEnd"/>
      <w:r>
        <w:t xml:space="preserve"> nanofibers, </w:t>
      </w:r>
      <w:r w:rsidR="00016C47">
        <w:t>Carbohydrate Polymers, 207, 796-805.</w:t>
      </w:r>
    </w:p>
    <w:p w14:paraId="52792C49" w14:textId="21AF9A14" w:rsidR="00AC6CED" w:rsidRDefault="00AC6CED" w:rsidP="00473B86">
      <w:pPr>
        <w:pStyle w:val="CETReferencetext"/>
      </w:pPr>
      <w:r>
        <w:t xml:space="preserve">He T., Finger-Like Structure, </w:t>
      </w:r>
      <w:proofErr w:type="spellStart"/>
      <w:r>
        <w:t>Encyclopedia</w:t>
      </w:r>
      <w:proofErr w:type="spellEnd"/>
      <w:r>
        <w:t xml:space="preserve"> of Me</w:t>
      </w:r>
      <w:bookmarkStart w:id="0" w:name="_GoBack"/>
      <w:bookmarkEnd w:id="0"/>
      <w:r>
        <w:t>mbranes 2015, Springer-Verlag Berlin Heidelberg.</w:t>
      </w:r>
    </w:p>
    <w:p w14:paraId="0B984E24" w14:textId="0904ADBE" w:rsidR="002051B2" w:rsidRPr="003A056D" w:rsidRDefault="002051B2" w:rsidP="00473B86">
      <w:pPr>
        <w:pStyle w:val="CETReferencetext"/>
      </w:pPr>
      <w:r>
        <w:t>Kameda T., Saya I., Toshiaki Y., Kinetic and Equilibrium Studies of Urea Adsorption onto Activated Carbon: Adsorption Mechanism, Journal of Dispersion Science and Technology, ISNN: 0193-2691(Print) 1532-2351 (Online)</w:t>
      </w:r>
    </w:p>
    <w:p w14:paraId="1A20786D" w14:textId="77777777" w:rsidR="00473B86" w:rsidRPr="003A056D" w:rsidRDefault="00473B86" w:rsidP="00473B86">
      <w:pPr>
        <w:pStyle w:val="CETReferencetext"/>
      </w:pPr>
      <w:r w:rsidRPr="003A056D">
        <w:t>Merchant</w:t>
      </w:r>
      <w:r>
        <w:t xml:space="preserve"> S.A.</w:t>
      </w:r>
      <w:r w:rsidRPr="003A056D">
        <w:t>, Adams</w:t>
      </w:r>
      <w:r>
        <w:t xml:space="preserve"> K.</w:t>
      </w:r>
      <w:r w:rsidRPr="003A056D">
        <w:t xml:space="preserve">, Fresenius Medical Care Holding, Inc., Cartridge useful in cleaning dialysis solutions, PCT/US20, Massachusetts, North America, 2015.   </w:t>
      </w:r>
    </w:p>
    <w:p w14:paraId="6AB8BC6C" w14:textId="77777777" w:rsidR="00473B86" w:rsidRPr="00F40296" w:rsidRDefault="00473B86" w:rsidP="00473B86">
      <w:pPr>
        <w:pStyle w:val="CETReferencetext"/>
      </w:pPr>
      <w:proofErr w:type="spellStart"/>
      <w:r w:rsidRPr="00F40296">
        <w:rPr>
          <w:rStyle w:val="normaltextrun"/>
          <w:rFonts w:cs="Arial"/>
          <w:color w:val="000000"/>
          <w:szCs w:val="18"/>
          <w:bdr w:val="none" w:sz="0" w:space="0" w:color="auto" w:frame="1"/>
        </w:rPr>
        <w:t>Saljoughi</w:t>
      </w:r>
      <w:proofErr w:type="spellEnd"/>
      <w:r w:rsidRPr="00F40296"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 E., </w:t>
      </w:r>
      <w:proofErr w:type="spellStart"/>
      <w:r w:rsidRPr="00F40296">
        <w:rPr>
          <w:rStyle w:val="normaltextrun"/>
          <w:rFonts w:cs="Arial"/>
          <w:color w:val="000000"/>
          <w:szCs w:val="18"/>
          <w:bdr w:val="none" w:sz="0" w:space="0" w:color="auto" w:frame="1"/>
        </w:rPr>
        <w:t>Sadrzadeh</w:t>
      </w:r>
      <w:proofErr w:type="spellEnd"/>
      <w:r w:rsidRPr="00F40296"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 M., </w:t>
      </w:r>
      <w:proofErr w:type="spellStart"/>
      <w:r w:rsidRPr="00F40296">
        <w:rPr>
          <w:rStyle w:val="normaltextrun"/>
          <w:rFonts w:cs="Arial"/>
          <w:color w:val="000000"/>
          <w:szCs w:val="18"/>
          <w:bdr w:val="none" w:sz="0" w:space="0" w:color="auto" w:frame="1"/>
        </w:rPr>
        <w:t>Mohammadi</w:t>
      </w:r>
      <w:proofErr w:type="spellEnd"/>
      <w:r w:rsidRPr="00F40296"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 T., 2009, </w:t>
      </w:r>
      <w:r w:rsidRPr="00F40296">
        <w:rPr>
          <w:color w:val="111111"/>
          <w:shd w:val="clear" w:color="auto" w:fill="FFFFFF"/>
        </w:rPr>
        <w:t>Effect of preparation variables on morphology and pure water permeation flux through asymmetric cellulose acetate membranes</w:t>
      </w:r>
      <w:r>
        <w:rPr>
          <w:color w:val="111111"/>
          <w:shd w:val="clear" w:color="auto" w:fill="FFFFFF"/>
        </w:rPr>
        <w:t xml:space="preserve">, </w:t>
      </w:r>
      <w:r w:rsidRPr="00F40296">
        <w:rPr>
          <w:rStyle w:val="normaltextrun"/>
          <w:rFonts w:cs="Arial"/>
          <w:color w:val="000000"/>
          <w:szCs w:val="18"/>
          <w:bdr w:val="none" w:sz="0" w:space="0" w:color="auto" w:frame="1"/>
        </w:rPr>
        <w:t>J</w:t>
      </w:r>
      <w:r>
        <w:rPr>
          <w:rStyle w:val="normaltextrun"/>
          <w:rFonts w:cs="Arial"/>
          <w:color w:val="000000"/>
          <w:szCs w:val="18"/>
          <w:bdr w:val="none" w:sz="0" w:space="0" w:color="auto" w:frame="1"/>
        </w:rPr>
        <w:t xml:space="preserve">ournal of Membrane Science, 326(2) </w:t>
      </w:r>
      <w:r w:rsidRPr="00F40296">
        <w:rPr>
          <w:rStyle w:val="normaltextrun"/>
          <w:rFonts w:cs="Arial"/>
          <w:color w:val="000000"/>
          <w:szCs w:val="18"/>
          <w:bdr w:val="none" w:sz="0" w:space="0" w:color="auto" w:frame="1"/>
        </w:rPr>
        <w:t>627–634.</w:t>
      </w:r>
    </w:p>
    <w:p w14:paraId="4C21585F" w14:textId="77777777" w:rsidR="00473B86" w:rsidRDefault="00473B86" w:rsidP="00473B86">
      <w:pPr>
        <w:pStyle w:val="CETReferencetext"/>
      </w:pPr>
      <w:proofErr w:type="spellStart"/>
      <w:r>
        <w:t>Schophuizen</w:t>
      </w:r>
      <w:proofErr w:type="spellEnd"/>
      <w:r>
        <w:t xml:space="preserve"> C. M. S., De Napoli I. E., Jansen J., Teixeira S., Wilmer M., J., </w:t>
      </w:r>
      <w:proofErr w:type="spellStart"/>
      <w:r>
        <w:t>Hoenderop</w:t>
      </w:r>
      <w:proofErr w:type="spellEnd"/>
      <w:r>
        <w:t xml:space="preserve"> J., G., J., Van den Heuvel L., P., W., </w:t>
      </w:r>
      <w:proofErr w:type="spellStart"/>
      <w:r>
        <w:t>Masereeuw</w:t>
      </w:r>
      <w:proofErr w:type="spellEnd"/>
      <w:r>
        <w:t xml:space="preserve"> R., </w:t>
      </w:r>
      <w:proofErr w:type="spellStart"/>
      <w:r>
        <w:t>Stamatialis</w:t>
      </w:r>
      <w:proofErr w:type="spellEnd"/>
      <w:r>
        <w:t xml:space="preserve"> D., 2015, </w:t>
      </w:r>
      <w:r w:rsidRPr="00525A2E">
        <w:t xml:space="preserve">Development of a living membrane comprising a functional human renal proximal tubule cell monolayer on </w:t>
      </w:r>
      <w:proofErr w:type="spellStart"/>
      <w:r w:rsidRPr="00525A2E">
        <w:t>polyethersulfone</w:t>
      </w:r>
      <w:proofErr w:type="spellEnd"/>
      <w:r w:rsidRPr="00525A2E">
        <w:t xml:space="preserve"> polymeric membrane</w:t>
      </w:r>
      <w:r>
        <w:t xml:space="preserve">, Acta </w:t>
      </w:r>
      <w:proofErr w:type="spellStart"/>
      <w:r>
        <w:t>Biomaterialia</w:t>
      </w:r>
      <w:proofErr w:type="spellEnd"/>
      <w:r>
        <w:t>., 14, 22-32.</w:t>
      </w:r>
    </w:p>
    <w:p w14:paraId="041692FC" w14:textId="31D3E178" w:rsidR="00473B86" w:rsidRPr="002051B2" w:rsidRDefault="00473B86" w:rsidP="002051B2">
      <w:pPr>
        <w:pStyle w:val="CETReferencetext"/>
        <w:rPr>
          <w:b/>
          <w:color w:val="000000"/>
        </w:rPr>
      </w:pPr>
      <w:proofErr w:type="spellStart"/>
      <w:r w:rsidRPr="004F65D7">
        <w:t>Tarrass</w:t>
      </w:r>
      <w:proofErr w:type="spellEnd"/>
      <w:r w:rsidRPr="004F65D7">
        <w:t xml:space="preserve"> F., </w:t>
      </w:r>
      <w:proofErr w:type="spellStart"/>
      <w:r w:rsidRPr="004F65D7">
        <w:t>Benjelloun</w:t>
      </w:r>
      <w:proofErr w:type="spellEnd"/>
      <w:r w:rsidRPr="004F65D7">
        <w:t xml:space="preserve"> M., </w:t>
      </w:r>
      <w:proofErr w:type="spellStart"/>
      <w:r w:rsidRPr="004F65D7">
        <w:t>Benjelloun</w:t>
      </w:r>
      <w:proofErr w:type="spellEnd"/>
      <w:r w:rsidRPr="004F65D7">
        <w:t xml:space="preserve"> O., 2008, </w:t>
      </w:r>
      <w:r w:rsidRPr="004F65D7">
        <w:rPr>
          <w:color w:val="000000"/>
        </w:rPr>
        <w:t xml:space="preserve">Recycling wastewater after </w:t>
      </w:r>
      <w:proofErr w:type="spellStart"/>
      <w:r w:rsidRPr="004F65D7">
        <w:rPr>
          <w:color w:val="000000"/>
        </w:rPr>
        <w:t>hemodialysis</w:t>
      </w:r>
      <w:proofErr w:type="spellEnd"/>
      <w:r w:rsidRPr="004F65D7">
        <w:rPr>
          <w:color w:val="000000"/>
        </w:rPr>
        <w:t xml:space="preserve">: an environmental analysis for alternative water sources in arid </w:t>
      </w:r>
      <w:proofErr w:type="spellStart"/>
      <w:proofErr w:type="gramStart"/>
      <w:r w:rsidRPr="004F65D7">
        <w:rPr>
          <w:color w:val="000000"/>
        </w:rPr>
        <w:t>regions</w:t>
      </w:r>
      <w:r>
        <w:rPr>
          <w:color w:val="000000"/>
        </w:rPr>
        <w:t>,</w:t>
      </w:r>
      <w:r w:rsidRPr="003A056D">
        <w:t>Am</w:t>
      </w:r>
      <w:r>
        <w:t>erican</w:t>
      </w:r>
      <w:proofErr w:type="spellEnd"/>
      <w:proofErr w:type="gramEnd"/>
      <w:r>
        <w:t xml:space="preserve"> </w:t>
      </w:r>
      <w:r w:rsidRPr="003A056D">
        <w:t>J</w:t>
      </w:r>
      <w:r>
        <w:t>ournal</w:t>
      </w:r>
      <w:r w:rsidRPr="003A056D">
        <w:t xml:space="preserve"> </w:t>
      </w:r>
      <w:r>
        <w:t xml:space="preserve">of </w:t>
      </w:r>
      <w:r w:rsidRPr="003A056D">
        <w:t>Kidney Dis</w:t>
      </w:r>
      <w:r>
        <w:t xml:space="preserve">eases, </w:t>
      </w:r>
      <w:r w:rsidRPr="003A056D">
        <w:t>52, 154-158.</w:t>
      </w:r>
    </w:p>
    <w:p w14:paraId="711185E4" w14:textId="7742A29A" w:rsidR="00473B86" w:rsidRDefault="00473B86" w:rsidP="00473B86">
      <w:pPr>
        <w:pStyle w:val="CETReferencetext"/>
      </w:pPr>
      <w:proofErr w:type="spellStart"/>
      <w:r w:rsidRPr="003A056D">
        <w:t>Valorization</w:t>
      </w:r>
      <w:proofErr w:type="spellEnd"/>
      <w:r w:rsidRPr="003A056D">
        <w:t xml:space="preserve"> addendum, Maastricht University Research Portal, </w:t>
      </w:r>
      <w:r>
        <w:t xml:space="preserve">Netherlands, </w:t>
      </w:r>
      <w:r w:rsidRPr="003A056D">
        <w:t>https://cris.maastrichtuniversity.nl/portal/files/11595947/v5460.pdf, 29/01/2019.</w:t>
      </w:r>
    </w:p>
    <w:p w14:paraId="5264E9E0" w14:textId="4F1FE117" w:rsidR="00D65292" w:rsidRPr="003A056D" w:rsidRDefault="005A0319" w:rsidP="00473B86">
      <w:pPr>
        <w:pStyle w:val="CETReferencetext"/>
      </w:pPr>
      <w:proofErr w:type="spellStart"/>
      <w:r>
        <w:t>Wernert</w:t>
      </w:r>
      <w:proofErr w:type="spellEnd"/>
      <w:r>
        <w:t xml:space="preserve"> V., </w:t>
      </w:r>
      <w:proofErr w:type="spellStart"/>
      <w:r>
        <w:t>Sch</w:t>
      </w:r>
      <w:r>
        <w:rPr>
          <w:rFonts w:cs="Arial"/>
        </w:rPr>
        <w:t>ä</w:t>
      </w:r>
      <w:r>
        <w:t>f</w:t>
      </w:r>
      <w:proofErr w:type="spellEnd"/>
      <w:r>
        <w:t xml:space="preserve"> O., </w:t>
      </w:r>
      <w:proofErr w:type="spellStart"/>
      <w:r>
        <w:t>Ghobarkar</w:t>
      </w:r>
      <w:proofErr w:type="spellEnd"/>
      <w:r>
        <w:t xml:space="preserve"> H., </w:t>
      </w:r>
      <w:proofErr w:type="spellStart"/>
      <w:r>
        <w:t>Denoyel</w:t>
      </w:r>
      <w:proofErr w:type="spellEnd"/>
      <w:r>
        <w:t xml:space="preserve"> R., 2005, Adsorption properties of zeolites for artificial kidney applications, Microporous </w:t>
      </w:r>
    </w:p>
    <w:p w14:paraId="5A13856B" w14:textId="77777777" w:rsidR="006B4888" w:rsidRPr="000D56D6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A222EF" w14:textId="77777777" w:rsidR="00F15701" w:rsidRDefault="00F15701" w:rsidP="004F5E36">
      <w:r>
        <w:separator/>
      </w:r>
    </w:p>
  </w:endnote>
  <w:endnote w:type="continuationSeparator" w:id="0">
    <w:p w14:paraId="1A4C23E7" w14:textId="77777777" w:rsidR="00F15701" w:rsidRDefault="00F1570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,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485FAE" w14:textId="77777777" w:rsidR="00F15701" w:rsidRDefault="00F15701" w:rsidP="004F5E36">
      <w:r>
        <w:separator/>
      </w:r>
    </w:p>
  </w:footnote>
  <w:footnote w:type="continuationSeparator" w:id="0">
    <w:p w14:paraId="66A4936E" w14:textId="77777777" w:rsidR="00F15701" w:rsidRDefault="00F15701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FrqynnHxIV2KZAj9dKsCBR53Gf+6x6OCj+SoDsGxRi3SNx7Q3MimQuOvwt1yaTeZ/1IBxv76FucSD+lEUwSV1Q==" w:salt="dTozw7DQbgD/LBv840ec8Q==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11DC5"/>
    <w:rsid w:val="0001408E"/>
    <w:rsid w:val="00016C47"/>
    <w:rsid w:val="0003148D"/>
    <w:rsid w:val="00051566"/>
    <w:rsid w:val="00062111"/>
    <w:rsid w:val="00062A9A"/>
    <w:rsid w:val="00065058"/>
    <w:rsid w:val="00086C39"/>
    <w:rsid w:val="000A03B2"/>
    <w:rsid w:val="000D32D7"/>
    <w:rsid w:val="000D34BE"/>
    <w:rsid w:val="000E102F"/>
    <w:rsid w:val="000E36F1"/>
    <w:rsid w:val="000E3A73"/>
    <w:rsid w:val="000E414A"/>
    <w:rsid w:val="000E7E3A"/>
    <w:rsid w:val="000F093C"/>
    <w:rsid w:val="000F787B"/>
    <w:rsid w:val="000F787C"/>
    <w:rsid w:val="0012091F"/>
    <w:rsid w:val="00125920"/>
    <w:rsid w:val="00126BC2"/>
    <w:rsid w:val="001308B6"/>
    <w:rsid w:val="0013121F"/>
    <w:rsid w:val="00131FE6"/>
    <w:rsid w:val="0013263F"/>
    <w:rsid w:val="00134DE4"/>
    <w:rsid w:val="0014034D"/>
    <w:rsid w:val="0014464F"/>
    <w:rsid w:val="00150E59"/>
    <w:rsid w:val="00152DE3"/>
    <w:rsid w:val="001611A6"/>
    <w:rsid w:val="00164CF9"/>
    <w:rsid w:val="00184AD6"/>
    <w:rsid w:val="00194769"/>
    <w:rsid w:val="001A5B78"/>
    <w:rsid w:val="001B0349"/>
    <w:rsid w:val="001B2574"/>
    <w:rsid w:val="001B65C1"/>
    <w:rsid w:val="001C476E"/>
    <w:rsid w:val="001C684B"/>
    <w:rsid w:val="001C755E"/>
    <w:rsid w:val="001D53FC"/>
    <w:rsid w:val="001E2024"/>
    <w:rsid w:val="001F42A5"/>
    <w:rsid w:val="001F7B9D"/>
    <w:rsid w:val="002051B2"/>
    <w:rsid w:val="002224B4"/>
    <w:rsid w:val="00232481"/>
    <w:rsid w:val="002447EF"/>
    <w:rsid w:val="00247AF6"/>
    <w:rsid w:val="00251550"/>
    <w:rsid w:val="00251B0E"/>
    <w:rsid w:val="00263B05"/>
    <w:rsid w:val="0027221A"/>
    <w:rsid w:val="00275B61"/>
    <w:rsid w:val="00282656"/>
    <w:rsid w:val="00296B83"/>
    <w:rsid w:val="002A1C94"/>
    <w:rsid w:val="002B78CE"/>
    <w:rsid w:val="002C2FB6"/>
    <w:rsid w:val="002F5CC2"/>
    <w:rsid w:val="003009B7"/>
    <w:rsid w:val="00300E56"/>
    <w:rsid w:val="0030469C"/>
    <w:rsid w:val="00317D59"/>
    <w:rsid w:val="00321CA6"/>
    <w:rsid w:val="00326043"/>
    <w:rsid w:val="00334C09"/>
    <w:rsid w:val="003723D4"/>
    <w:rsid w:val="00383F4B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4329C"/>
    <w:rsid w:val="00454F9D"/>
    <w:rsid w:val="004556BC"/>
    <w:rsid w:val="004561D9"/>
    <w:rsid w:val="004577FE"/>
    <w:rsid w:val="00457B9C"/>
    <w:rsid w:val="0046164A"/>
    <w:rsid w:val="004628D2"/>
    <w:rsid w:val="00462DCD"/>
    <w:rsid w:val="004648AD"/>
    <w:rsid w:val="004703A9"/>
    <w:rsid w:val="00473B86"/>
    <w:rsid w:val="004760DE"/>
    <w:rsid w:val="004917DE"/>
    <w:rsid w:val="004A004E"/>
    <w:rsid w:val="004A24CF"/>
    <w:rsid w:val="004C3D1D"/>
    <w:rsid w:val="004C7913"/>
    <w:rsid w:val="004D3BCB"/>
    <w:rsid w:val="004D69E2"/>
    <w:rsid w:val="004E4DD6"/>
    <w:rsid w:val="004F5E36"/>
    <w:rsid w:val="00507B47"/>
    <w:rsid w:val="00507CC9"/>
    <w:rsid w:val="005119A5"/>
    <w:rsid w:val="0052404B"/>
    <w:rsid w:val="005278B7"/>
    <w:rsid w:val="00532016"/>
    <w:rsid w:val="005346C8"/>
    <w:rsid w:val="00543E7D"/>
    <w:rsid w:val="00547A68"/>
    <w:rsid w:val="005531C9"/>
    <w:rsid w:val="00565ED4"/>
    <w:rsid w:val="0057364D"/>
    <w:rsid w:val="005A0319"/>
    <w:rsid w:val="005B0AA0"/>
    <w:rsid w:val="005B2110"/>
    <w:rsid w:val="005B2686"/>
    <w:rsid w:val="005B61E6"/>
    <w:rsid w:val="005C3E8D"/>
    <w:rsid w:val="005C77E1"/>
    <w:rsid w:val="005D6A2F"/>
    <w:rsid w:val="005E1A82"/>
    <w:rsid w:val="005E794C"/>
    <w:rsid w:val="005F0A28"/>
    <w:rsid w:val="005F0E5E"/>
    <w:rsid w:val="00600535"/>
    <w:rsid w:val="00604904"/>
    <w:rsid w:val="00610CD6"/>
    <w:rsid w:val="006154BB"/>
    <w:rsid w:val="00620BAC"/>
    <w:rsid w:val="00620C11"/>
    <w:rsid w:val="00620DEE"/>
    <w:rsid w:val="00621F92"/>
    <w:rsid w:val="00625639"/>
    <w:rsid w:val="00631B33"/>
    <w:rsid w:val="00631E31"/>
    <w:rsid w:val="0064184D"/>
    <w:rsid w:val="00660E3E"/>
    <w:rsid w:val="00662E74"/>
    <w:rsid w:val="00671EAE"/>
    <w:rsid w:val="00680C23"/>
    <w:rsid w:val="00693766"/>
    <w:rsid w:val="006A3281"/>
    <w:rsid w:val="006B4888"/>
    <w:rsid w:val="006C2E45"/>
    <w:rsid w:val="006C359C"/>
    <w:rsid w:val="006C5579"/>
    <w:rsid w:val="006E07D1"/>
    <w:rsid w:val="006E737D"/>
    <w:rsid w:val="00720A24"/>
    <w:rsid w:val="00732386"/>
    <w:rsid w:val="00732A2D"/>
    <w:rsid w:val="007447F3"/>
    <w:rsid w:val="007500C1"/>
    <w:rsid w:val="0075499F"/>
    <w:rsid w:val="00762325"/>
    <w:rsid w:val="007661C8"/>
    <w:rsid w:val="0077098D"/>
    <w:rsid w:val="00797AEF"/>
    <w:rsid w:val="007A7BBA"/>
    <w:rsid w:val="007B0C50"/>
    <w:rsid w:val="007C1A43"/>
    <w:rsid w:val="007E4895"/>
    <w:rsid w:val="008006D2"/>
    <w:rsid w:val="00806982"/>
    <w:rsid w:val="00813288"/>
    <w:rsid w:val="008168FC"/>
    <w:rsid w:val="00830996"/>
    <w:rsid w:val="008345F1"/>
    <w:rsid w:val="0084401D"/>
    <w:rsid w:val="00856CCC"/>
    <w:rsid w:val="00865B07"/>
    <w:rsid w:val="008667EA"/>
    <w:rsid w:val="00873D70"/>
    <w:rsid w:val="0087637F"/>
    <w:rsid w:val="00880C4C"/>
    <w:rsid w:val="00892AD5"/>
    <w:rsid w:val="008A1512"/>
    <w:rsid w:val="008A573C"/>
    <w:rsid w:val="008D433B"/>
    <w:rsid w:val="008E566E"/>
    <w:rsid w:val="008F6264"/>
    <w:rsid w:val="00900413"/>
    <w:rsid w:val="0090161A"/>
    <w:rsid w:val="00901EB6"/>
    <w:rsid w:val="00904C62"/>
    <w:rsid w:val="00916B5F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3316"/>
    <w:rsid w:val="00996483"/>
    <w:rsid w:val="00996F5A"/>
    <w:rsid w:val="009B041A"/>
    <w:rsid w:val="009B1416"/>
    <w:rsid w:val="009B60F9"/>
    <w:rsid w:val="009C7C86"/>
    <w:rsid w:val="009D2FF7"/>
    <w:rsid w:val="009E7884"/>
    <w:rsid w:val="009E788A"/>
    <w:rsid w:val="009F0E08"/>
    <w:rsid w:val="009F7F64"/>
    <w:rsid w:val="00A12E34"/>
    <w:rsid w:val="00A1763D"/>
    <w:rsid w:val="00A17CEC"/>
    <w:rsid w:val="00A27EF0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6CED"/>
    <w:rsid w:val="00AC7368"/>
    <w:rsid w:val="00AD16B9"/>
    <w:rsid w:val="00AE377D"/>
    <w:rsid w:val="00B14943"/>
    <w:rsid w:val="00B17FBD"/>
    <w:rsid w:val="00B315A6"/>
    <w:rsid w:val="00B31813"/>
    <w:rsid w:val="00B33365"/>
    <w:rsid w:val="00B57B36"/>
    <w:rsid w:val="00B8686D"/>
    <w:rsid w:val="00BB1AC8"/>
    <w:rsid w:val="00BC30C9"/>
    <w:rsid w:val="00BC59C6"/>
    <w:rsid w:val="00BC7E7E"/>
    <w:rsid w:val="00BE3E58"/>
    <w:rsid w:val="00BF7135"/>
    <w:rsid w:val="00C01616"/>
    <w:rsid w:val="00C0162B"/>
    <w:rsid w:val="00C24B4E"/>
    <w:rsid w:val="00C345B1"/>
    <w:rsid w:val="00C40142"/>
    <w:rsid w:val="00C5474F"/>
    <w:rsid w:val="00C57182"/>
    <w:rsid w:val="00C57863"/>
    <w:rsid w:val="00C655FD"/>
    <w:rsid w:val="00C71FB5"/>
    <w:rsid w:val="00C870A8"/>
    <w:rsid w:val="00C92687"/>
    <w:rsid w:val="00C94434"/>
    <w:rsid w:val="00CA0D75"/>
    <w:rsid w:val="00CA1C95"/>
    <w:rsid w:val="00CA5A9C"/>
    <w:rsid w:val="00CC4C44"/>
    <w:rsid w:val="00CD5FE2"/>
    <w:rsid w:val="00CE7C68"/>
    <w:rsid w:val="00D02B4C"/>
    <w:rsid w:val="00D040C4"/>
    <w:rsid w:val="00D401A2"/>
    <w:rsid w:val="00D4540D"/>
    <w:rsid w:val="00D57C84"/>
    <w:rsid w:val="00D6057D"/>
    <w:rsid w:val="00D65292"/>
    <w:rsid w:val="00D84576"/>
    <w:rsid w:val="00DA1399"/>
    <w:rsid w:val="00DA1422"/>
    <w:rsid w:val="00DA24C6"/>
    <w:rsid w:val="00DA4D7B"/>
    <w:rsid w:val="00DE264A"/>
    <w:rsid w:val="00DF183F"/>
    <w:rsid w:val="00E00FFB"/>
    <w:rsid w:val="00E02D18"/>
    <w:rsid w:val="00E041E7"/>
    <w:rsid w:val="00E23CA1"/>
    <w:rsid w:val="00E2574B"/>
    <w:rsid w:val="00E409A8"/>
    <w:rsid w:val="00E4638C"/>
    <w:rsid w:val="00E50C12"/>
    <w:rsid w:val="00E55AD0"/>
    <w:rsid w:val="00E62A4F"/>
    <w:rsid w:val="00E65B91"/>
    <w:rsid w:val="00E7209D"/>
    <w:rsid w:val="00E77223"/>
    <w:rsid w:val="00E8528B"/>
    <w:rsid w:val="00E85ACC"/>
    <w:rsid w:val="00E85B94"/>
    <w:rsid w:val="00E96410"/>
    <w:rsid w:val="00E978D0"/>
    <w:rsid w:val="00EA4613"/>
    <w:rsid w:val="00EA7F91"/>
    <w:rsid w:val="00EB1523"/>
    <w:rsid w:val="00EC0E49"/>
    <w:rsid w:val="00EC1CDA"/>
    <w:rsid w:val="00EE0131"/>
    <w:rsid w:val="00EF2394"/>
    <w:rsid w:val="00F00D7E"/>
    <w:rsid w:val="00F15701"/>
    <w:rsid w:val="00F30C64"/>
    <w:rsid w:val="00F32CDB"/>
    <w:rsid w:val="00F408F8"/>
    <w:rsid w:val="00F63A70"/>
    <w:rsid w:val="00F948F4"/>
    <w:rsid w:val="00FA21D0"/>
    <w:rsid w:val="00FA488A"/>
    <w:rsid w:val="00FA5F5F"/>
    <w:rsid w:val="00FB730C"/>
    <w:rsid w:val="00FC2695"/>
    <w:rsid w:val="00FC27D0"/>
    <w:rsid w:val="00FC3E03"/>
    <w:rsid w:val="00FC3FC1"/>
    <w:rsid w:val="00FE4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AE0CC22"/>
  <w14:defaultImageDpi w14:val="330"/>
  <w15:docId w15:val="{5E32E1C0-7164-45E9-845C-DC4FC7ED3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631E31"/>
    <w:pPr>
      <w:ind w:left="720"/>
      <w:contextualSpacing/>
    </w:pPr>
  </w:style>
  <w:style w:type="character" w:customStyle="1" w:styleId="normaltextrun">
    <w:name w:val="normaltextrun"/>
    <w:basedOn w:val="Carpredefinitoparagrafo"/>
    <w:rsid w:val="00317D59"/>
  </w:style>
  <w:style w:type="character" w:customStyle="1" w:styleId="spellingerror">
    <w:name w:val="spellingerror"/>
    <w:basedOn w:val="Carpredefinitoparagrafo"/>
    <w:rsid w:val="00473B86"/>
  </w:style>
  <w:style w:type="paragraph" w:styleId="Revisione">
    <w:name w:val="Revision"/>
    <w:hidden/>
    <w:uiPriority w:val="99"/>
    <w:semiHidden/>
    <w:rsid w:val="001C755E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3.T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0D495-299C-4A11-A619-BF9390906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6</Pages>
  <Words>1872</Words>
  <Characters>10677</Characters>
  <Application>Microsoft Office Word</Application>
  <DocSecurity>0</DocSecurity>
  <Lines>88</Lines>
  <Paragraphs>2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tilde De Pascale - matilde.depascale@studio.unibo.it</cp:lastModifiedBy>
  <cp:revision>9</cp:revision>
  <cp:lastPrinted>2019-04-10T09:28:00Z</cp:lastPrinted>
  <dcterms:created xsi:type="dcterms:W3CDTF">2019-04-10T08:17:00Z</dcterms:created>
  <dcterms:modified xsi:type="dcterms:W3CDTF">2019-04-1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